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71F63" w14:textId="77777777" w:rsidR="00182DE3" w:rsidRPr="00182DE3" w:rsidRDefault="00182DE3" w:rsidP="00182DE3">
      <w:pPr>
        <w:jc w:val="center"/>
        <w:rPr>
          <w:rFonts w:ascii="Arial" w:hAnsi="Arial" w:cs="Arial"/>
          <w:b/>
          <w:bCs/>
        </w:rPr>
      </w:pPr>
      <w:r w:rsidRPr="00182DE3">
        <w:rPr>
          <w:rFonts w:ascii="Arial" w:hAnsi="Arial" w:cs="Arial"/>
          <w:b/>
          <w:bCs/>
        </w:rPr>
        <w:t>Accident Waiver &amp; Release of Liability Form – Spa / Massage / Beauty Clinic</w:t>
      </w:r>
    </w:p>
    <w:p w14:paraId="758210AD" w14:textId="59CD9A3D" w:rsidR="00182DE3" w:rsidRDefault="00182DE3" w:rsidP="00182DE3">
      <w:pPr>
        <w:rPr>
          <w:rFonts w:ascii="Arial" w:hAnsi="Arial" w:cs="Arial"/>
          <w:b/>
          <w:bCs/>
        </w:rPr>
      </w:pPr>
      <w:r w:rsidRPr="00182DE3">
        <w:rPr>
          <w:rFonts w:ascii="Arial" w:hAnsi="Arial" w:cs="Arial"/>
          <w:b/>
          <w:bCs/>
        </w:rPr>
        <w:t>Prior to receiving any treatment or participating in any sessions at [</w:t>
      </w:r>
      <w:r w:rsidR="00354BE7">
        <w:rPr>
          <w:rFonts w:ascii="Arial" w:hAnsi="Arial" w:cs="Arial"/>
          <w:b/>
          <w:bCs/>
        </w:rPr>
        <w:t>FACILITY/SPA</w:t>
      </w:r>
      <w:r w:rsidR="00A90138">
        <w:rPr>
          <w:rFonts w:ascii="Arial" w:hAnsi="Arial" w:cs="Arial"/>
          <w:b/>
          <w:bCs/>
        </w:rPr>
        <w:t xml:space="preserve"> </w:t>
      </w:r>
      <w:r w:rsidRPr="00182DE3">
        <w:rPr>
          <w:rFonts w:ascii="Arial" w:hAnsi="Arial" w:cs="Arial"/>
          <w:b/>
          <w:bCs/>
        </w:rPr>
        <w:t xml:space="preserve">NAME], </w:t>
      </w:r>
      <w:r w:rsidR="004C37DB">
        <w:rPr>
          <w:rFonts w:ascii="Arial" w:hAnsi="Arial" w:cs="Arial"/>
          <w:b/>
          <w:bCs/>
        </w:rPr>
        <w:t>all patrons</w:t>
      </w:r>
      <w:r w:rsidRPr="00182DE3">
        <w:rPr>
          <w:rFonts w:ascii="Arial" w:hAnsi="Arial" w:cs="Arial"/>
          <w:b/>
          <w:bCs/>
        </w:rPr>
        <w:t xml:space="preserve"> must </w:t>
      </w:r>
      <w:r w:rsidR="00CD607F">
        <w:rPr>
          <w:rFonts w:ascii="Arial" w:hAnsi="Arial" w:cs="Arial"/>
          <w:b/>
          <w:bCs/>
        </w:rPr>
        <w:t xml:space="preserve">first </w:t>
      </w:r>
      <w:r w:rsidRPr="00182DE3">
        <w:rPr>
          <w:rFonts w:ascii="Arial" w:hAnsi="Arial" w:cs="Arial"/>
          <w:b/>
          <w:bCs/>
        </w:rPr>
        <w:t xml:space="preserve">read the following pages thoroughly and complete all questions in full. We reserve the right to refuse treatment/entry </w:t>
      </w:r>
      <w:r w:rsidR="00F61829">
        <w:rPr>
          <w:rFonts w:ascii="Arial" w:hAnsi="Arial" w:cs="Arial"/>
          <w:b/>
          <w:bCs/>
        </w:rPr>
        <w:t xml:space="preserve">to anyone who </w:t>
      </w:r>
      <w:r w:rsidR="002031B4">
        <w:rPr>
          <w:rFonts w:ascii="Arial" w:hAnsi="Arial" w:cs="Arial"/>
          <w:b/>
          <w:bCs/>
        </w:rPr>
        <w:t xml:space="preserve">does not provide complete and </w:t>
      </w:r>
      <w:r w:rsidR="00C01301">
        <w:rPr>
          <w:rFonts w:ascii="Arial" w:hAnsi="Arial" w:cs="Arial"/>
          <w:b/>
          <w:bCs/>
        </w:rPr>
        <w:t>truthful</w:t>
      </w:r>
      <w:r w:rsidR="008F227A">
        <w:rPr>
          <w:rFonts w:ascii="Arial" w:hAnsi="Arial" w:cs="Arial"/>
          <w:b/>
          <w:bCs/>
        </w:rPr>
        <w:t xml:space="preserve"> </w:t>
      </w:r>
      <w:r w:rsidR="004B2127">
        <w:rPr>
          <w:rFonts w:ascii="Arial" w:hAnsi="Arial" w:cs="Arial"/>
          <w:b/>
          <w:bCs/>
        </w:rPr>
        <w:t>answers</w:t>
      </w:r>
      <w:r w:rsidR="00EE2F2F">
        <w:rPr>
          <w:rFonts w:ascii="Arial" w:hAnsi="Arial" w:cs="Arial"/>
          <w:b/>
          <w:bCs/>
        </w:rPr>
        <w:t xml:space="preserve">. </w:t>
      </w:r>
      <w:r w:rsidR="00EC1D26">
        <w:rPr>
          <w:rFonts w:ascii="Arial" w:hAnsi="Arial" w:cs="Arial"/>
          <w:b/>
          <w:bCs/>
        </w:rPr>
        <w:t>The collection of these details is</w:t>
      </w:r>
      <w:r w:rsidR="00E36BD8">
        <w:rPr>
          <w:rFonts w:ascii="Arial" w:hAnsi="Arial" w:cs="Arial"/>
          <w:b/>
          <w:bCs/>
        </w:rPr>
        <w:t xml:space="preserve"> ultimately</w:t>
      </w:r>
      <w:r w:rsidR="00EC1D26">
        <w:rPr>
          <w:rFonts w:ascii="Arial" w:hAnsi="Arial" w:cs="Arial"/>
          <w:b/>
          <w:bCs/>
        </w:rPr>
        <w:t xml:space="preserve"> </w:t>
      </w:r>
      <w:r w:rsidR="00104748">
        <w:rPr>
          <w:rFonts w:ascii="Arial" w:hAnsi="Arial" w:cs="Arial"/>
          <w:b/>
          <w:bCs/>
        </w:rPr>
        <w:t xml:space="preserve">intended to make your experience as safe and </w:t>
      </w:r>
      <w:r w:rsidR="00E36BD8">
        <w:rPr>
          <w:rFonts w:ascii="Arial" w:hAnsi="Arial" w:cs="Arial"/>
          <w:b/>
          <w:bCs/>
        </w:rPr>
        <w:t xml:space="preserve">enjoyable as possible. </w:t>
      </w:r>
      <w:r w:rsidR="00336C48">
        <w:rPr>
          <w:rFonts w:ascii="Arial" w:hAnsi="Arial" w:cs="Arial"/>
          <w:b/>
          <w:bCs/>
        </w:rPr>
        <w:t xml:space="preserve">This information is used to </w:t>
      </w:r>
      <w:r w:rsidR="00980888">
        <w:rPr>
          <w:rFonts w:ascii="Arial" w:hAnsi="Arial" w:cs="Arial"/>
          <w:b/>
          <w:bCs/>
        </w:rPr>
        <w:t>assess your suitability for treatment</w:t>
      </w:r>
      <w:r w:rsidR="00C04586">
        <w:rPr>
          <w:rFonts w:ascii="Arial" w:hAnsi="Arial" w:cs="Arial"/>
          <w:b/>
          <w:bCs/>
        </w:rPr>
        <w:t>/classes, and may be referred to in the event of an accident</w:t>
      </w:r>
      <w:r w:rsidR="009949F9">
        <w:rPr>
          <w:rFonts w:ascii="Arial" w:hAnsi="Arial" w:cs="Arial"/>
          <w:b/>
          <w:bCs/>
        </w:rPr>
        <w:t>, illness</w:t>
      </w:r>
      <w:r w:rsidR="00C04586">
        <w:rPr>
          <w:rFonts w:ascii="Arial" w:hAnsi="Arial" w:cs="Arial"/>
          <w:b/>
          <w:bCs/>
        </w:rPr>
        <w:t xml:space="preserve"> or medical emergency</w:t>
      </w:r>
      <w:r w:rsidR="009035F3">
        <w:rPr>
          <w:rFonts w:ascii="Arial" w:hAnsi="Arial" w:cs="Arial"/>
          <w:b/>
          <w:bCs/>
        </w:rPr>
        <w:t>.</w:t>
      </w:r>
    </w:p>
    <w:p w14:paraId="514AB2A0" w14:textId="39E323E8" w:rsidR="00166BE1" w:rsidRPr="00647C95" w:rsidRDefault="00166BE1" w:rsidP="00166BE1">
      <w:pPr>
        <w:rPr>
          <w:rFonts w:ascii="Arial" w:hAnsi="Arial" w:cs="Arial"/>
          <w:b/>
          <w:bCs/>
        </w:rPr>
      </w:pPr>
      <w:r w:rsidRPr="00647C95">
        <w:rPr>
          <w:rFonts w:ascii="Arial" w:hAnsi="Arial" w:cs="Arial"/>
          <w:b/>
          <w:bCs/>
        </w:rPr>
        <w:t>D</w:t>
      </w:r>
      <w:r w:rsidR="007A4496">
        <w:rPr>
          <w:rFonts w:ascii="Arial" w:hAnsi="Arial" w:cs="Arial"/>
          <w:b/>
          <w:bCs/>
        </w:rPr>
        <w:t>ISCLAIMER</w:t>
      </w:r>
    </w:p>
    <w:p w14:paraId="39B37905" w14:textId="59A585A0" w:rsidR="00166BE1" w:rsidRDefault="00166BE1" w:rsidP="00166BE1">
      <w:pPr>
        <w:rPr>
          <w:rFonts w:ascii="Arial" w:hAnsi="Arial" w:cs="Arial"/>
        </w:rPr>
      </w:pPr>
      <w:r w:rsidRPr="00647C95">
        <w:rPr>
          <w:rFonts w:ascii="Arial" w:hAnsi="Arial" w:cs="Arial"/>
        </w:rPr>
        <w:t xml:space="preserve">The treatments, services, products and advice offered by </w:t>
      </w:r>
      <w:r w:rsidRPr="00647C95">
        <w:rPr>
          <w:rFonts w:ascii="Arial" w:hAnsi="Arial" w:cs="Arial"/>
          <w:b/>
          <w:bCs/>
        </w:rPr>
        <w:t>[FACILITY/SPA NAME]</w:t>
      </w:r>
      <w:r w:rsidRPr="00647C95">
        <w:rPr>
          <w:rFonts w:ascii="Arial" w:hAnsi="Arial" w:cs="Arial"/>
        </w:rPr>
        <w:t xml:space="preserve"> are in no way intended to treat or cure medical conditions, nor are they intended as a replacement or alternative to medical treatment or advice from your GP or medical practitioner. The services and treatments provided by </w:t>
      </w:r>
      <w:r w:rsidRPr="00647C95">
        <w:rPr>
          <w:rFonts w:ascii="Arial" w:hAnsi="Arial" w:cs="Arial"/>
          <w:b/>
          <w:bCs/>
        </w:rPr>
        <w:t>[FACILITY/SPA NAME]</w:t>
      </w:r>
      <w:r w:rsidRPr="00647C95">
        <w:rPr>
          <w:rFonts w:ascii="Arial" w:hAnsi="Arial" w:cs="Arial"/>
        </w:rPr>
        <w:t xml:space="preserve"> are done so for recreational and wholistic </w:t>
      </w:r>
      <w:proofErr w:type="gramStart"/>
      <w:r w:rsidRPr="00647C95">
        <w:rPr>
          <w:rFonts w:ascii="Arial" w:hAnsi="Arial" w:cs="Arial"/>
        </w:rPr>
        <w:t>purposes, and</w:t>
      </w:r>
      <w:proofErr w:type="gramEnd"/>
      <w:r w:rsidRPr="00647C95">
        <w:rPr>
          <w:rFonts w:ascii="Arial" w:hAnsi="Arial" w:cs="Arial"/>
        </w:rPr>
        <w:t xml:space="preserve"> should not be considered a replacement or alternative to appropriate medical consultation and treatment.</w:t>
      </w:r>
    </w:p>
    <w:p w14:paraId="3E043719" w14:textId="4A3CA253" w:rsidR="003B4E79" w:rsidRPr="00647C95" w:rsidRDefault="0013124C" w:rsidP="00166BE1">
      <w:pPr>
        <w:rPr>
          <w:rFonts w:ascii="Arial" w:hAnsi="Arial" w:cs="Arial"/>
        </w:rPr>
      </w:pPr>
      <w:r>
        <w:rPr>
          <w:rFonts w:ascii="Arial" w:hAnsi="Arial" w:cs="Arial"/>
        </w:rPr>
        <w:t>---------------------------------------------------------------------------------------------------------------------------</w:t>
      </w:r>
    </w:p>
    <w:p w14:paraId="19C6AAEC" w14:textId="77777777" w:rsidR="00182DE3" w:rsidRPr="00182DE3" w:rsidRDefault="00182DE3" w:rsidP="00182DE3">
      <w:pPr>
        <w:rPr>
          <w:rFonts w:ascii="Arial" w:hAnsi="Arial" w:cs="Arial"/>
          <w:b/>
          <w:bCs/>
        </w:rPr>
      </w:pPr>
      <w:r w:rsidRPr="00182DE3">
        <w:rPr>
          <w:rFonts w:ascii="Arial" w:hAnsi="Arial" w:cs="Arial"/>
          <w:b/>
          <w:bCs/>
        </w:rPr>
        <w:t>Name:</w:t>
      </w:r>
    </w:p>
    <w:p w14:paraId="7597CCC3" w14:textId="77777777" w:rsidR="00182DE3" w:rsidRPr="00182DE3" w:rsidRDefault="00182DE3" w:rsidP="00182DE3">
      <w:pPr>
        <w:rPr>
          <w:rFonts w:ascii="Arial" w:hAnsi="Arial" w:cs="Arial"/>
          <w:b/>
          <w:bCs/>
        </w:rPr>
      </w:pPr>
      <w:r w:rsidRPr="00182DE3">
        <w:rPr>
          <w:rFonts w:ascii="Arial" w:hAnsi="Arial" w:cs="Arial"/>
          <w:b/>
          <w:bCs/>
        </w:rPr>
        <w:t>Address:</w:t>
      </w:r>
    </w:p>
    <w:p w14:paraId="5B975B69" w14:textId="77777777" w:rsidR="00182DE3" w:rsidRPr="00182DE3" w:rsidRDefault="00182DE3" w:rsidP="00182DE3">
      <w:pPr>
        <w:rPr>
          <w:rFonts w:ascii="Arial" w:hAnsi="Arial" w:cs="Arial"/>
          <w:b/>
          <w:bCs/>
        </w:rPr>
      </w:pPr>
      <w:r w:rsidRPr="00182DE3">
        <w:rPr>
          <w:rFonts w:ascii="Arial" w:hAnsi="Arial" w:cs="Arial"/>
          <w:b/>
          <w:bCs/>
        </w:rPr>
        <w:t>Phone:</w:t>
      </w:r>
    </w:p>
    <w:p w14:paraId="589AADAD" w14:textId="77777777" w:rsidR="00182DE3" w:rsidRPr="00182DE3" w:rsidRDefault="00182DE3" w:rsidP="00182DE3">
      <w:pPr>
        <w:rPr>
          <w:rFonts w:ascii="Arial" w:hAnsi="Arial" w:cs="Arial"/>
          <w:b/>
          <w:bCs/>
        </w:rPr>
      </w:pPr>
      <w:r w:rsidRPr="00182DE3">
        <w:rPr>
          <w:rFonts w:ascii="Arial" w:hAnsi="Arial" w:cs="Arial"/>
          <w:b/>
          <w:bCs/>
        </w:rPr>
        <w:t>Email:</w:t>
      </w:r>
    </w:p>
    <w:p w14:paraId="41059A38" w14:textId="500CA6A0" w:rsidR="00182DE3" w:rsidRDefault="00182DE3" w:rsidP="00182DE3">
      <w:pPr>
        <w:rPr>
          <w:rFonts w:ascii="Arial" w:hAnsi="Arial" w:cs="Arial"/>
          <w:b/>
          <w:bCs/>
        </w:rPr>
      </w:pPr>
      <w:r w:rsidRPr="00182DE3">
        <w:rPr>
          <w:rFonts w:ascii="Arial" w:hAnsi="Arial" w:cs="Arial"/>
          <w:b/>
          <w:bCs/>
        </w:rPr>
        <w:t>DOB:</w:t>
      </w:r>
    </w:p>
    <w:p w14:paraId="4250724E" w14:textId="3D7ACA95" w:rsidR="000C3A10" w:rsidRDefault="00407BEF" w:rsidP="00182DE3">
      <w:pPr>
        <w:rPr>
          <w:rFonts w:ascii="Arial" w:hAnsi="Arial" w:cs="Arial"/>
          <w:b/>
          <w:bCs/>
        </w:rPr>
      </w:pPr>
      <w:r>
        <w:rPr>
          <w:rFonts w:ascii="Arial" w:hAnsi="Arial" w:cs="Arial"/>
          <w:b/>
          <w:bCs/>
        </w:rPr>
        <w:t xml:space="preserve">Emergency </w:t>
      </w:r>
      <w:r w:rsidR="007E3204">
        <w:rPr>
          <w:rFonts w:ascii="Arial" w:hAnsi="Arial" w:cs="Arial"/>
          <w:b/>
          <w:bCs/>
        </w:rPr>
        <w:t>Contact</w:t>
      </w:r>
      <w:r w:rsidR="000C3A10">
        <w:rPr>
          <w:rFonts w:ascii="Arial" w:hAnsi="Arial" w:cs="Arial"/>
          <w:b/>
          <w:bCs/>
        </w:rPr>
        <w:t xml:space="preserve"> Name</w:t>
      </w:r>
      <w:r w:rsidR="000E76C5">
        <w:rPr>
          <w:rFonts w:ascii="Arial" w:hAnsi="Arial" w:cs="Arial"/>
          <w:b/>
          <w:bCs/>
        </w:rPr>
        <w:t xml:space="preserve"> &amp; Number</w:t>
      </w:r>
      <w:r w:rsidR="000C3A10">
        <w:rPr>
          <w:rFonts w:ascii="Arial" w:hAnsi="Arial" w:cs="Arial"/>
          <w:b/>
          <w:bCs/>
        </w:rPr>
        <w:t>:</w:t>
      </w:r>
    </w:p>
    <w:p w14:paraId="2ABA81E2" w14:textId="50158714" w:rsidR="00AD4198" w:rsidRDefault="00AD4198" w:rsidP="00182DE3">
      <w:pPr>
        <w:rPr>
          <w:rFonts w:ascii="Arial" w:hAnsi="Arial" w:cs="Arial"/>
          <w:b/>
          <w:bCs/>
        </w:rPr>
      </w:pPr>
    </w:p>
    <w:p w14:paraId="64EBEB25" w14:textId="49A8E553" w:rsidR="00AD4198" w:rsidRDefault="00AD4198" w:rsidP="00182DE3">
      <w:pPr>
        <w:rPr>
          <w:rFonts w:ascii="Arial" w:hAnsi="Arial" w:cs="Arial"/>
          <w:b/>
          <w:bCs/>
        </w:rPr>
      </w:pPr>
    </w:p>
    <w:p w14:paraId="6F7276CB" w14:textId="15443B31" w:rsidR="00AD4198" w:rsidRDefault="00AD4198" w:rsidP="00182DE3">
      <w:pPr>
        <w:rPr>
          <w:rFonts w:ascii="Arial" w:hAnsi="Arial" w:cs="Arial"/>
          <w:b/>
          <w:bCs/>
        </w:rPr>
      </w:pPr>
    </w:p>
    <w:p w14:paraId="759F7A93" w14:textId="022E46F4" w:rsidR="00AD4198" w:rsidRDefault="00AD4198" w:rsidP="00182DE3">
      <w:pPr>
        <w:rPr>
          <w:rFonts w:ascii="Arial" w:hAnsi="Arial" w:cs="Arial"/>
          <w:b/>
          <w:bCs/>
        </w:rPr>
      </w:pPr>
    </w:p>
    <w:p w14:paraId="4464A155" w14:textId="638E178A" w:rsidR="00AD4198" w:rsidRDefault="00AD4198" w:rsidP="00182DE3">
      <w:pPr>
        <w:rPr>
          <w:rFonts w:ascii="Arial" w:hAnsi="Arial" w:cs="Arial"/>
          <w:b/>
          <w:bCs/>
        </w:rPr>
      </w:pPr>
    </w:p>
    <w:p w14:paraId="5D29FBEC" w14:textId="2EB27111" w:rsidR="00AD4198" w:rsidRDefault="00AD4198" w:rsidP="00182DE3">
      <w:pPr>
        <w:rPr>
          <w:rFonts w:ascii="Arial" w:hAnsi="Arial" w:cs="Arial"/>
          <w:b/>
          <w:bCs/>
        </w:rPr>
      </w:pPr>
    </w:p>
    <w:p w14:paraId="0EA854F9" w14:textId="6AD085FB" w:rsidR="00AD4198" w:rsidRDefault="00AD4198" w:rsidP="00182DE3">
      <w:pPr>
        <w:rPr>
          <w:rFonts w:ascii="Arial" w:hAnsi="Arial" w:cs="Arial"/>
          <w:b/>
          <w:bCs/>
        </w:rPr>
      </w:pPr>
    </w:p>
    <w:p w14:paraId="5CB0F0DB" w14:textId="0B14F95F" w:rsidR="00AD4198" w:rsidRDefault="00AD4198" w:rsidP="00182DE3">
      <w:pPr>
        <w:rPr>
          <w:rFonts w:ascii="Arial" w:hAnsi="Arial" w:cs="Arial"/>
          <w:b/>
          <w:bCs/>
        </w:rPr>
      </w:pPr>
    </w:p>
    <w:p w14:paraId="3EAF75FF" w14:textId="6C4E9239" w:rsidR="00AD4198" w:rsidRDefault="00AD4198" w:rsidP="00182DE3">
      <w:pPr>
        <w:rPr>
          <w:rFonts w:ascii="Arial" w:hAnsi="Arial" w:cs="Arial"/>
          <w:b/>
          <w:bCs/>
        </w:rPr>
      </w:pPr>
    </w:p>
    <w:p w14:paraId="1D4C85B4" w14:textId="1BB1FA92" w:rsidR="00AD4198" w:rsidRDefault="00AD4198" w:rsidP="00182DE3">
      <w:pPr>
        <w:rPr>
          <w:rFonts w:ascii="Arial" w:hAnsi="Arial" w:cs="Arial"/>
          <w:b/>
          <w:bCs/>
        </w:rPr>
      </w:pPr>
    </w:p>
    <w:p w14:paraId="15E68503" w14:textId="478992FD" w:rsidR="00AD4198" w:rsidRDefault="00AD4198" w:rsidP="00182DE3">
      <w:pPr>
        <w:rPr>
          <w:rFonts w:ascii="Arial" w:hAnsi="Arial" w:cs="Arial"/>
          <w:b/>
          <w:bCs/>
        </w:rPr>
      </w:pPr>
    </w:p>
    <w:p w14:paraId="03D8D805" w14:textId="30E3DEB5" w:rsidR="00AD4198" w:rsidRDefault="00AD4198" w:rsidP="00182DE3">
      <w:pPr>
        <w:rPr>
          <w:rFonts w:ascii="Arial" w:hAnsi="Arial" w:cs="Arial"/>
          <w:b/>
          <w:bCs/>
        </w:rPr>
      </w:pPr>
    </w:p>
    <w:p w14:paraId="30E383A5" w14:textId="233E2C22" w:rsidR="00AD4198" w:rsidRDefault="00AD4198" w:rsidP="00182DE3">
      <w:pPr>
        <w:rPr>
          <w:rFonts w:ascii="Arial" w:hAnsi="Arial" w:cs="Arial"/>
          <w:b/>
          <w:bCs/>
        </w:rPr>
      </w:pPr>
    </w:p>
    <w:p w14:paraId="232FCA01" w14:textId="77777777" w:rsidR="00AD4198" w:rsidRPr="00182DE3" w:rsidRDefault="00AD4198" w:rsidP="00182DE3">
      <w:pPr>
        <w:rPr>
          <w:rFonts w:ascii="Arial" w:hAnsi="Arial" w:cs="Arial"/>
          <w:b/>
          <w:bCs/>
        </w:rPr>
      </w:pPr>
    </w:p>
    <w:p w14:paraId="0EFA1E0E" w14:textId="240CFC53" w:rsidR="00182DE3" w:rsidRPr="00D662ED" w:rsidRDefault="00463222" w:rsidP="00D662ED">
      <w:pPr>
        <w:pStyle w:val="ListParagraph"/>
        <w:numPr>
          <w:ilvl w:val="0"/>
          <w:numId w:val="2"/>
        </w:numPr>
        <w:rPr>
          <w:rFonts w:ascii="Arial" w:hAnsi="Arial" w:cs="Arial"/>
          <w:b/>
          <w:bCs/>
        </w:rPr>
      </w:pPr>
      <w:r w:rsidRPr="00D662ED">
        <w:rPr>
          <w:rFonts w:ascii="Arial" w:hAnsi="Arial" w:cs="Arial"/>
          <w:b/>
          <w:bCs/>
        </w:rPr>
        <w:lastRenderedPageBreak/>
        <w:t xml:space="preserve">Have you attended this </w:t>
      </w:r>
      <w:r w:rsidR="00AD4198" w:rsidRPr="00D662ED">
        <w:rPr>
          <w:rFonts w:ascii="Arial" w:hAnsi="Arial" w:cs="Arial"/>
          <w:b/>
          <w:bCs/>
        </w:rPr>
        <w:t>facility</w:t>
      </w:r>
      <w:r w:rsidRPr="00D662ED">
        <w:rPr>
          <w:rFonts w:ascii="Arial" w:hAnsi="Arial" w:cs="Arial"/>
          <w:b/>
          <w:bCs/>
        </w:rPr>
        <w:t xml:space="preserve">, or a </w:t>
      </w:r>
      <w:r w:rsidR="00EE0766" w:rsidRPr="00D662ED">
        <w:rPr>
          <w:rFonts w:ascii="Arial" w:hAnsi="Arial" w:cs="Arial"/>
          <w:b/>
          <w:bCs/>
        </w:rPr>
        <w:t>similar</w:t>
      </w:r>
      <w:r w:rsidR="00EE0766" w:rsidRPr="00EE0766">
        <w:t xml:space="preserve"> </w:t>
      </w:r>
      <w:r w:rsidR="00EE0766" w:rsidRPr="00281760">
        <w:rPr>
          <w:rFonts w:ascii="Arial" w:hAnsi="Arial" w:cs="Arial"/>
          <w:b/>
          <w:bCs/>
        </w:rPr>
        <w:t>facility</w:t>
      </w:r>
      <w:r w:rsidRPr="00D662ED">
        <w:rPr>
          <w:rFonts w:ascii="Arial" w:hAnsi="Arial" w:cs="Arial"/>
          <w:b/>
          <w:bCs/>
        </w:rPr>
        <w:t>, previously?</w:t>
      </w:r>
      <w:r w:rsidR="00A678FF">
        <w:rPr>
          <w:rFonts w:ascii="Arial" w:hAnsi="Arial" w:cs="Arial"/>
          <w:b/>
          <w:bCs/>
        </w:rPr>
        <w:br/>
      </w:r>
    </w:p>
    <w:p w14:paraId="56206805" w14:textId="2138CAC1" w:rsidR="00C31E05" w:rsidRPr="00D662ED" w:rsidRDefault="00C31E05" w:rsidP="00D662ED">
      <w:pPr>
        <w:pStyle w:val="ListParagraph"/>
        <w:numPr>
          <w:ilvl w:val="0"/>
          <w:numId w:val="2"/>
        </w:numPr>
        <w:rPr>
          <w:rFonts w:ascii="Arial" w:hAnsi="Arial" w:cs="Arial"/>
          <w:b/>
          <w:bCs/>
        </w:rPr>
      </w:pPr>
      <w:r w:rsidRPr="00D662ED">
        <w:rPr>
          <w:rFonts w:ascii="Arial" w:hAnsi="Arial" w:cs="Arial"/>
          <w:b/>
          <w:bCs/>
        </w:rPr>
        <w:t>What are you seeking from today’s session</w:t>
      </w:r>
      <w:r w:rsidR="00FF44EC" w:rsidRPr="00D662ED">
        <w:rPr>
          <w:rFonts w:ascii="Arial" w:hAnsi="Arial" w:cs="Arial"/>
          <w:b/>
          <w:bCs/>
        </w:rPr>
        <w:t xml:space="preserve"> (e.g. relaxation, treatment for injury, etc)</w:t>
      </w:r>
      <w:r w:rsidR="00AD4198" w:rsidRPr="00D662ED">
        <w:rPr>
          <w:rFonts w:ascii="Arial" w:hAnsi="Arial" w:cs="Arial"/>
          <w:b/>
          <w:bCs/>
        </w:rPr>
        <w:t>?</w:t>
      </w:r>
      <w:r w:rsidR="00A678FF">
        <w:rPr>
          <w:rFonts w:ascii="Arial" w:hAnsi="Arial" w:cs="Arial"/>
          <w:b/>
          <w:bCs/>
        </w:rPr>
        <w:br/>
      </w:r>
    </w:p>
    <w:p w14:paraId="22907846" w14:textId="1AC71659" w:rsidR="00F707F7" w:rsidRPr="00D662ED" w:rsidRDefault="00F707F7" w:rsidP="00D662ED">
      <w:pPr>
        <w:pStyle w:val="ListParagraph"/>
        <w:numPr>
          <w:ilvl w:val="0"/>
          <w:numId w:val="2"/>
        </w:numPr>
        <w:rPr>
          <w:rFonts w:ascii="Arial" w:hAnsi="Arial" w:cs="Arial"/>
          <w:b/>
          <w:bCs/>
        </w:rPr>
      </w:pPr>
      <w:r w:rsidRPr="00D662ED">
        <w:rPr>
          <w:rFonts w:ascii="Arial" w:hAnsi="Arial" w:cs="Arial"/>
          <w:b/>
          <w:bCs/>
        </w:rPr>
        <w:t xml:space="preserve">If applicable, are there any areas of your body that </w:t>
      </w:r>
      <w:r w:rsidR="004B55E8" w:rsidRPr="00D662ED">
        <w:rPr>
          <w:rFonts w:ascii="Arial" w:hAnsi="Arial" w:cs="Arial"/>
          <w:b/>
          <w:bCs/>
        </w:rPr>
        <w:t>you would like us to avoid during treatment?</w:t>
      </w:r>
      <w:r w:rsidR="00A678FF">
        <w:rPr>
          <w:rFonts w:ascii="Arial" w:hAnsi="Arial" w:cs="Arial"/>
          <w:b/>
          <w:bCs/>
        </w:rPr>
        <w:br/>
      </w:r>
    </w:p>
    <w:p w14:paraId="15395280" w14:textId="18CD0319" w:rsidR="00AD4198" w:rsidRPr="00A678FF" w:rsidRDefault="0005256B" w:rsidP="00A678FF">
      <w:pPr>
        <w:pStyle w:val="ListParagraph"/>
        <w:numPr>
          <w:ilvl w:val="0"/>
          <w:numId w:val="2"/>
        </w:numPr>
        <w:rPr>
          <w:rFonts w:ascii="Arial" w:hAnsi="Arial" w:cs="Arial"/>
          <w:b/>
          <w:bCs/>
        </w:rPr>
      </w:pPr>
      <w:r w:rsidRPr="00D662ED">
        <w:rPr>
          <w:rFonts w:ascii="Arial" w:hAnsi="Arial" w:cs="Arial"/>
          <w:b/>
          <w:bCs/>
        </w:rPr>
        <w:t>Do you regularly take any type of medication?</w:t>
      </w:r>
      <w:r w:rsidR="00B447AA" w:rsidRPr="00D662ED">
        <w:rPr>
          <w:rFonts w:ascii="Arial" w:hAnsi="Arial" w:cs="Arial"/>
          <w:b/>
          <w:bCs/>
        </w:rPr>
        <w:t xml:space="preserve"> </w:t>
      </w:r>
      <w:r w:rsidR="00A678FF">
        <w:rPr>
          <w:rFonts w:ascii="Arial" w:hAnsi="Arial" w:cs="Arial"/>
          <w:b/>
          <w:bCs/>
        </w:rPr>
        <w:br/>
      </w:r>
      <w:r w:rsidR="00B447AA" w:rsidRPr="00A678FF">
        <w:rPr>
          <w:rFonts w:ascii="Arial" w:hAnsi="Arial" w:cs="Arial"/>
          <w:b/>
          <w:bCs/>
        </w:rPr>
        <w:t xml:space="preserve">If </w:t>
      </w:r>
      <w:proofErr w:type="gramStart"/>
      <w:r w:rsidR="00B447AA" w:rsidRPr="00A678FF">
        <w:rPr>
          <w:rFonts w:ascii="Arial" w:hAnsi="Arial" w:cs="Arial"/>
          <w:b/>
          <w:bCs/>
        </w:rPr>
        <w:t>so</w:t>
      </w:r>
      <w:proofErr w:type="gramEnd"/>
      <w:r w:rsidR="00B447AA" w:rsidRPr="00A678FF">
        <w:rPr>
          <w:rFonts w:ascii="Arial" w:hAnsi="Arial" w:cs="Arial"/>
          <w:b/>
          <w:bCs/>
        </w:rPr>
        <w:t xml:space="preserve"> please provide details:</w:t>
      </w:r>
      <w:r w:rsidR="00A678FF">
        <w:rPr>
          <w:rFonts w:ascii="Arial" w:hAnsi="Arial" w:cs="Arial"/>
          <w:b/>
          <w:bCs/>
        </w:rPr>
        <w:br/>
      </w:r>
    </w:p>
    <w:p w14:paraId="5AB1F5E8" w14:textId="77777777" w:rsidR="00AD4198" w:rsidRPr="00D662ED" w:rsidRDefault="00182DE3" w:rsidP="00D662ED">
      <w:pPr>
        <w:pStyle w:val="ListParagraph"/>
        <w:numPr>
          <w:ilvl w:val="0"/>
          <w:numId w:val="2"/>
        </w:numPr>
        <w:rPr>
          <w:rFonts w:ascii="Arial" w:hAnsi="Arial" w:cs="Arial"/>
          <w:b/>
          <w:bCs/>
        </w:rPr>
      </w:pPr>
      <w:r w:rsidRPr="00D662ED">
        <w:rPr>
          <w:rFonts w:ascii="Arial" w:hAnsi="Arial" w:cs="Arial"/>
          <w:b/>
          <w:bCs/>
        </w:rPr>
        <w:t>Do you suffer from any medical conditions</w:t>
      </w:r>
      <w:r w:rsidR="00FA0972" w:rsidRPr="00D662ED">
        <w:rPr>
          <w:rFonts w:ascii="Arial" w:hAnsi="Arial" w:cs="Arial"/>
          <w:b/>
          <w:bCs/>
        </w:rPr>
        <w:t xml:space="preserve"> </w:t>
      </w:r>
      <w:r w:rsidRPr="00D662ED">
        <w:rPr>
          <w:rFonts w:ascii="Arial" w:hAnsi="Arial" w:cs="Arial"/>
          <w:b/>
          <w:bCs/>
        </w:rPr>
        <w:t>(</w:t>
      </w:r>
      <w:r w:rsidR="004817C3" w:rsidRPr="00D662ED">
        <w:rPr>
          <w:rFonts w:ascii="Arial" w:hAnsi="Arial" w:cs="Arial"/>
          <w:b/>
          <w:bCs/>
        </w:rPr>
        <w:t>e.g.</w:t>
      </w:r>
      <w:r w:rsidRPr="00D662ED">
        <w:rPr>
          <w:rFonts w:ascii="Arial" w:hAnsi="Arial" w:cs="Arial"/>
          <w:b/>
          <w:bCs/>
        </w:rPr>
        <w:t xml:space="preserve"> migraines, </w:t>
      </w:r>
      <w:r w:rsidR="00B32C87" w:rsidRPr="00D662ED">
        <w:rPr>
          <w:rFonts w:ascii="Arial" w:hAnsi="Arial" w:cs="Arial"/>
          <w:b/>
          <w:bCs/>
        </w:rPr>
        <w:t>allergies</w:t>
      </w:r>
      <w:r w:rsidR="008E0FD1" w:rsidRPr="00D662ED">
        <w:rPr>
          <w:rFonts w:ascii="Arial" w:hAnsi="Arial" w:cs="Arial"/>
          <w:b/>
          <w:bCs/>
        </w:rPr>
        <w:t xml:space="preserve"> of any kind,</w:t>
      </w:r>
      <w:r w:rsidRPr="00D662ED">
        <w:rPr>
          <w:rFonts w:ascii="Arial" w:hAnsi="Arial" w:cs="Arial"/>
          <w:b/>
          <w:bCs/>
        </w:rPr>
        <w:t xml:space="preserve"> rash</w:t>
      </w:r>
      <w:r w:rsidR="008E0FD1" w:rsidRPr="00D662ED">
        <w:rPr>
          <w:rFonts w:ascii="Arial" w:hAnsi="Arial" w:cs="Arial"/>
          <w:b/>
          <w:bCs/>
        </w:rPr>
        <w:t>es</w:t>
      </w:r>
      <w:r w:rsidRPr="00D662ED">
        <w:rPr>
          <w:rFonts w:ascii="Arial" w:hAnsi="Arial" w:cs="Arial"/>
          <w:b/>
          <w:bCs/>
        </w:rPr>
        <w:t xml:space="preserve">, dizziness, heart palpitations, </w:t>
      </w:r>
      <w:r w:rsidR="006A7F78" w:rsidRPr="00D662ED">
        <w:rPr>
          <w:rFonts w:ascii="Arial" w:hAnsi="Arial" w:cs="Arial"/>
          <w:b/>
          <w:bCs/>
        </w:rPr>
        <w:t xml:space="preserve">cancer, irritable bowel, </w:t>
      </w:r>
      <w:r w:rsidR="00AD4198" w:rsidRPr="00D662ED">
        <w:rPr>
          <w:rFonts w:ascii="Arial" w:hAnsi="Arial" w:cs="Arial"/>
          <w:b/>
          <w:bCs/>
        </w:rPr>
        <w:t xml:space="preserve">high/low blood pressure </w:t>
      </w:r>
      <w:r w:rsidRPr="00D662ED">
        <w:rPr>
          <w:rFonts w:ascii="Arial" w:hAnsi="Arial" w:cs="Arial"/>
          <w:b/>
          <w:bCs/>
        </w:rPr>
        <w:t>etc)</w:t>
      </w:r>
      <w:r w:rsidR="00FA0972" w:rsidRPr="00D662ED">
        <w:rPr>
          <w:rFonts w:ascii="Arial" w:hAnsi="Arial" w:cs="Arial"/>
          <w:b/>
          <w:bCs/>
        </w:rPr>
        <w:t>?</w:t>
      </w:r>
      <w:r w:rsidR="007426A1" w:rsidRPr="00D662ED">
        <w:rPr>
          <w:rFonts w:ascii="Arial" w:hAnsi="Arial" w:cs="Arial"/>
          <w:b/>
          <w:bCs/>
        </w:rPr>
        <w:t xml:space="preserve"> </w:t>
      </w:r>
    </w:p>
    <w:p w14:paraId="101EB95D" w14:textId="1B17E5C5" w:rsidR="007574F4" w:rsidRDefault="00A678FF" w:rsidP="007574F4">
      <w:pPr>
        <w:pStyle w:val="ListParagraph"/>
        <w:rPr>
          <w:rFonts w:ascii="Arial" w:hAnsi="Arial" w:cs="Arial"/>
          <w:b/>
          <w:bCs/>
        </w:rPr>
      </w:pPr>
      <w:r w:rsidRPr="00D662ED">
        <w:rPr>
          <w:rFonts w:ascii="Arial" w:hAnsi="Arial" w:cs="Arial"/>
          <w:b/>
          <w:bCs/>
        </w:rPr>
        <w:t xml:space="preserve">If </w:t>
      </w:r>
      <w:proofErr w:type="gramStart"/>
      <w:r w:rsidRPr="00D662ED">
        <w:rPr>
          <w:rFonts w:ascii="Arial" w:hAnsi="Arial" w:cs="Arial"/>
          <w:b/>
          <w:bCs/>
        </w:rPr>
        <w:t>yes</w:t>
      </w:r>
      <w:proofErr w:type="gramEnd"/>
      <w:r w:rsidRPr="00D662ED">
        <w:rPr>
          <w:rFonts w:ascii="Arial" w:hAnsi="Arial" w:cs="Arial"/>
          <w:b/>
          <w:bCs/>
        </w:rPr>
        <w:t xml:space="preserve"> please provide details</w:t>
      </w:r>
      <w:r w:rsidR="00182DE3" w:rsidRPr="00D662ED">
        <w:rPr>
          <w:rFonts w:ascii="Arial" w:hAnsi="Arial" w:cs="Arial"/>
          <w:b/>
          <w:bCs/>
        </w:rPr>
        <w:t>:</w:t>
      </w:r>
    </w:p>
    <w:p w14:paraId="468A89ED" w14:textId="77777777" w:rsidR="007574F4" w:rsidRDefault="007574F4" w:rsidP="007574F4">
      <w:pPr>
        <w:pStyle w:val="ListParagraph"/>
        <w:rPr>
          <w:rFonts w:ascii="Arial" w:hAnsi="Arial" w:cs="Arial"/>
          <w:b/>
          <w:bCs/>
        </w:rPr>
      </w:pPr>
    </w:p>
    <w:p w14:paraId="391E8994" w14:textId="77777777" w:rsidR="007574F4" w:rsidRPr="007574F4" w:rsidRDefault="007574F4" w:rsidP="007574F4">
      <w:pPr>
        <w:pStyle w:val="ListParagraph"/>
        <w:numPr>
          <w:ilvl w:val="0"/>
          <w:numId w:val="2"/>
        </w:numPr>
        <w:rPr>
          <w:rFonts w:ascii="Arial" w:hAnsi="Arial" w:cs="Arial"/>
          <w:b/>
          <w:bCs/>
        </w:rPr>
      </w:pPr>
      <w:r w:rsidRPr="007574F4">
        <w:rPr>
          <w:rFonts w:ascii="Arial" w:hAnsi="Arial" w:cs="Arial"/>
          <w:b/>
          <w:bCs/>
        </w:rPr>
        <w:t xml:space="preserve">Do you suffer from any skin conditions (e.g. eczema, psoriasis, acne)? </w:t>
      </w:r>
    </w:p>
    <w:p w14:paraId="6390C52F" w14:textId="77777777" w:rsidR="007574F4" w:rsidRPr="00D662ED" w:rsidRDefault="007574F4" w:rsidP="007574F4">
      <w:pPr>
        <w:pStyle w:val="ListParagraph"/>
        <w:rPr>
          <w:rFonts w:ascii="Arial" w:hAnsi="Arial" w:cs="Arial"/>
          <w:b/>
          <w:bCs/>
        </w:rPr>
      </w:pPr>
      <w:r w:rsidRPr="00D662ED">
        <w:rPr>
          <w:rFonts w:ascii="Arial" w:hAnsi="Arial" w:cs="Arial"/>
          <w:b/>
          <w:bCs/>
        </w:rPr>
        <w:t xml:space="preserve">If </w:t>
      </w:r>
      <w:proofErr w:type="gramStart"/>
      <w:r w:rsidRPr="00D662ED">
        <w:rPr>
          <w:rFonts w:ascii="Arial" w:hAnsi="Arial" w:cs="Arial"/>
          <w:b/>
          <w:bCs/>
        </w:rPr>
        <w:t>yes</w:t>
      </w:r>
      <w:proofErr w:type="gramEnd"/>
      <w:r w:rsidRPr="00D662ED">
        <w:rPr>
          <w:rFonts w:ascii="Arial" w:hAnsi="Arial" w:cs="Arial"/>
          <w:b/>
          <w:bCs/>
        </w:rPr>
        <w:t xml:space="preserve"> please provide details:</w:t>
      </w:r>
    </w:p>
    <w:p w14:paraId="673247E7" w14:textId="77777777" w:rsidR="007574F4" w:rsidRDefault="007574F4" w:rsidP="007574F4">
      <w:pPr>
        <w:pStyle w:val="ListParagraph"/>
        <w:rPr>
          <w:rFonts w:ascii="Arial" w:hAnsi="Arial" w:cs="Arial"/>
          <w:b/>
          <w:bCs/>
        </w:rPr>
      </w:pPr>
    </w:p>
    <w:p w14:paraId="45A8F346" w14:textId="79D122D5" w:rsidR="00AD4198" w:rsidRDefault="00BE1E31" w:rsidP="007574F4">
      <w:pPr>
        <w:pStyle w:val="ListParagraph"/>
        <w:numPr>
          <w:ilvl w:val="0"/>
          <w:numId w:val="2"/>
        </w:numPr>
        <w:rPr>
          <w:rFonts w:ascii="Arial" w:hAnsi="Arial" w:cs="Arial"/>
          <w:b/>
          <w:bCs/>
        </w:rPr>
      </w:pPr>
      <w:r w:rsidRPr="00D662ED">
        <w:rPr>
          <w:rFonts w:ascii="Arial" w:hAnsi="Arial" w:cs="Arial"/>
          <w:b/>
          <w:bCs/>
        </w:rPr>
        <w:t xml:space="preserve">Do you suffer from any type of chronic </w:t>
      </w:r>
      <w:r w:rsidR="00020520" w:rsidRPr="00D662ED">
        <w:rPr>
          <w:rFonts w:ascii="Arial" w:hAnsi="Arial" w:cs="Arial"/>
          <w:b/>
          <w:bCs/>
        </w:rPr>
        <w:t>pain?</w:t>
      </w:r>
      <w:r w:rsidR="000670EB" w:rsidRPr="00D662ED">
        <w:rPr>
          <w:rFonts w:ascii="Arial" w:hAnsi="Arial" w:cs="Arial"/>
          <w:b/>
          <w:bCs/>
        </w:rPr>
        <w:t xml:space="preserve"> </w:t>
      </w:r>
    </w:p>
    <w:p w14:paraId="22AC38B3" w14:textId="3576FEF1" w:rsidR="00AD4198" w:rsidRPr="00D662ED" w:rsidRDefault="000670EB" w:rsidP="00D662ED">
      <w:pPr>
        <w:pStyle w:val="ListParagraph"/>
        <w:rPr>
          <w:rFonts w:ascii="Arial" w:hAnsi="Arial" w:cs="Arial"/>
          <w:b/>
          <w:bCs/>
        </w:rPr>
      </w:pPr>
      <w:r w:rsidRPr="00D662ED">
        <w:rPr>
          <w:rFonts w:ascii="Arial" w:hAnsi="Arial" w:cs="Arial"/>
          <w:b/>
          <w:bCs/>
        </w:rPr>
        <w:t>Please provide details:</w:t>
      </w:r>
    </w:p>
    <w:p w14:paraId="23E57B15" w14:textId="06D144BE" w:rsidR="00C2728C" w:rsidRDefault="000670EB" w:rsidP="00AD4198">
      <w:pPr>
        <w:pStyle w:val="ListParagraph"/>
        <w:rPr>
          <w:rFonts w:ascii="Arial" w:hAnsi="Arial" w:cs="Arial"/>
          <w:b/>
          <w:bCs/>
        </w:rPr>
      </w:pPr>
      <w:r w:rsidRPr="00D662ED">
        <w:rPr>
          <w:rFonts w:ascii="Arial" w:hAnsi="Arial" w:cs="Arial"/>
          <w:b/>
          <w:bCs/>
        </w:rPr>
        <w:t>If yes</w:t>
      </w:r>
      <w:r w:rsidR="009F1D94" w:rsidRPr="00D662ED">
        <w:rPr>
          <w:rFonts w:ascii="Arial" w:hAnsi="Arial" w:cs="Arial"/>
          <w:b/>
          <w:bCs/>
        </w:rPr>
        <w:t xml:space="preserve">, what makes </w:t>
      </w:r>
      <w:r w:rsidR="00C2728C" w:rsidRPr="00D662ED">
        <w:rPr>
          <w:rFonts w:ascii="Arial" w:hAnsi="Arial" w:cs="Arial"/>
          <w:b/>
          <w:bCs/>
        </w:rPr>
        <w:t>your pain worse?</w:t>
      </w:r>
      <w:r w:rsidR="004325D1" w:rsidRPr="00D662ED">
        <w:rPr>
          <w:rFonts w:ascii="Arial" w:hAnsi="Arial" w:cs="Arial"/>
          <w:b/>
          <w:bCs/>
        </w:rPr>
        <w:t xml:space="preserve"> What makes it feel better?</w:t>
      </w:r>
    </w:p>
    <w:p w14:paraId="2546EE70" w14:textId="77777777" w:rsidR="00AD4198" w:rsidRPr="00D662ED" w:rsidRDefault="00AD4198" w:rsidP="00D662ED">
      <w:pPr>
        <w:pStyle w:val="ListParagraph"/>
        <w:rPr>
          <w:rFonts w:ascii="Arial" w:hAnsi="Arial" w:cs="Arial"/>
          <w:b/>
          <w:bCs/>
        </w:rPr>
      </w:pPr>
    </w:p>
    <w:p w14:paraId="454CF6EC" w14:textId="7ED673A1" w:rsidR="00182DE3" w:rsidRPr="00D662ED" w:rsidRDefault="00182DE3" w:rsidP="007574F4">
      <w:pPr>
        <w:pStyle w:val="ListParagraph"/>
        <w:numPr>
          <w:ilvl w:val="0"/>
          <w:numId w:val="2"/>
        </w:numPr>
        <w:rPr>
          <w:rFonts w:ascii="Arial" w:hAnsi="Arial" w:cs="Arial"/>
          <w:b/>
          <w:bCs/>
        </w:rPr>
      </w:pPr>
      <w:r w:rsidRPr="00D662ED">
        <w:rPr>
          <w:rFonts w:ascii="Arial" w:hAnsi="Arial" w:cs="Arial"/>
          <w:b/>
          <w:bCs/>
        </w:rPr>
        <w:t>Are you pregnant, or is there a possibility that you might be pregnant?</w:t>
      </w:r>
      <w:r w:rsidR="00A678FF">
        <w:rPr>
          <w:rFonts w:ascii="Arial" w:hAnsi="Arial" w:cs="Arial"/>
          <w:b/>
          <w:bCs/>
        </w:rPr>
        <w:br/>
      </w:r>
    </w:p>
    <w:p w14:paraId="3A7ED3DC" w14:textId="77777777" w:rsidR="00AD4198" w:rsidRDefault="00A66CBA" w:rsidP="007574F4">
      <w:pPr>
        <w:pStyle w:val="ListParagraph"/>
        <w:numPr>
          <w:ilvl w:val="0"/>
          <w:numId w:val="2"/>
        </w:numPr>
        <w:rPr>
          <w:rFonts w:ascii="Arial" w:hAnsi="Arial" w:cs="Arial"/>
          <w:b/>
          <w:bCs/>
        </w:rPr>
      </w:pPr>
      <w:r w:rsidRPr="00D662ED">
        <w:rPr>
          <w:rFonts w:ascii="Arial" w:hAnsi="Arial" w:cs="Arial"/>
          <w:b/>
          <w:bCs/>
        </w:rPr>
        <w:t>Have you had any injuries</w:t>
      </w:r>
      <w:r w:rsidR="00945CA9" w:rsidRPr="00D662ED">
        <w:rPr>
          <w:rFonts w:ascii="Arial" w:hAnsi="Arial" w:cs="Arial"/>
          <w:b/>
          <w:bCs/>
        </w:rPr>
        <w:t xml:space="preserve"> in the last 12 months? </w:t>
      </w:r>
    </w:p>
    <w:p w14:paraId="26F5E2A4" w14:textId="0B795074" w:rsidR="00A66CBA" w:rsidRDefault="00945CA9" w:rsidP="00AD4198">
      <w:pPr>
        <w:pStyle w:val="ListParagraph"/>
        <w:rPr>
          <w:rFonts w:ascii="Arial" w:hAnsi="Arial" w:cs="Arial"/>
          <w:b/>
          <w:bCs/>
        </w:rPr>
      </w:pPr>
      <w:r w:rsidRPr="00D662ED">
        <w:rPr>
          <w:rFonts w:ascii="Arial" w:hAnsi="Arial" w:cs="Arial"/>
          <w:b/>
          <w:bCs/>
        </w:rPr>
        <w:t>Please provide details:</w:t>
      </w:r>
    </w:p>
    <w:p w14:paraId="48103A72" w14:textId="77777777" w:rsidR="00AD4198" w:rsidRPr="00D662ED" w:rsidRDefault="00AD4198" w:rsidP="00D662ED">
      <w:pPr>
        <w:pStyle w:val="ListParagraph"/>
        <w:rPr>
          <w:rFonts w:ascii="Arial" w:hAnsi="Arial" w:cs="Arial"/>
          <w:b/>
          <w:bCs/>
        </w:rPr>
      </w:pPr>
    </w:p>
    <w:p w14:paraId="4371F4F3" w14:textId="77777777" w:rsidR="00AD4198" w:rsidRDefault="00945CA9" w:rsidP="007574F4">
      <w:pPr>
        <w:pStyle w:val="ListParagraph"/>
        <w:numPr>
          <w:ilvl w:val="0"/>
          <w:numId w:val="2"/>
        </w:numPr>
        <w:rPr>
          <w:rFonts w:ascii="Arial" w:hAnsi="Arial" w:cs="Arial"/>
          <w:b/>
          <w:bCs/>
        </w:rPr>
      </w:pPr>
      <w:r w:rsidRPr="00D662ED">
        <w:rPr>
          <w:rFonts w:ascii="Arial" w:hAnsi="Arial" w:cs="Arial"/>
          <w:b/>
          <w:bCs/>
        </w:rPr>
        <w:t xml:space="preserve">Have you had any surgeries in the last 12 months? </w:t>
      </w:r>
    </w:p>
    <w:p w14:paraId="1E16E055" w14:textId="319F0C1E" w:rsidR="00945CA9" w:rsidRDefault="00945CA9" w:rsidP="00AD4198">
      <w:pPr>
        <w:pStyle w:val="ListParagraph"/>
        <w:rPr>
          <w:rFonts w:ascii="Arial" w:hAnsi="Arial" w:cs="Arial"/>
          <w:b/>
          <w:bCs/>
        </w:rPr>
      </w:pPr>
      <w:r w:rsidRPr="00D662ED">
        <w:rPr>
          <w:rFonts w:ascii="Arial" w:hAnsi="Arial" w:cs="Arial"/>
          <w:b/>
          <w:bCs/>
        </w:rPr>
        <w:t>Please provide details:</w:t>
      </w:r>
    </w:p>
    <w:p w14:paraId="3DA0B989" w14:textId="77777777" w:rsidR="00AD4198" w:rsidRPr="00D662ED" w:rsidRDefault="00AD4198" w:rsidP="00D662ED">
      <w:pPr>
        <w:pStyle w:val="ListParagraph"/>
        <w:rPr>
          <w:rFonts w:ascii="Arial" w:hAnsi="Arial" w:cs="Arial"/>
          <w:b/>
          <w:bCs/>
        </w:rPr>
      </w:pPr>
    </w:p>
    <w:p w14:paraId="34A994E6" w14:textId="71BE4295" w:rsidR="00182DE3" w:rsidRPr="00D662ED" w:rsidRDefault="00CA7278" w:rsidP="007574F4">
      <w:pPr>
        <w:pStyle w:val="ListParagraph"/>
        <w:numPr>
          <w:ilvl w:val="0"/>
          <w:numId w:val="2"/>
        </w:numPr>
        <w:rPr>
          <w:rFonts w:ascii="Arial" w:hAnsi="Arial" w:cs="Arial"/>
          <w:b/>
          <w:bCs/>
        </w:rPr>
      </w:pPr>
      <w:r w:rsidRPr="00D662ED">
        <w:rPr>
          <w:rFonts w:ascii="Arial" w:hAnsi="Arial" w:cs="Arial"/>
          <w:b/>
          <w:bCs/>
        </w:rPr>
        <w:t xml:space="preserve">If you are pregnant, </w:t>
      </w:r>
      <w:r w:rsidR="00166908" w:rsidRPr="00D662ED">
        <w:rPr>
          <w:rFonts w:ascii="Arial" w:hAnsi="Arial" w:cs="Arial"/>
          <w:b/>
          <w:bCs/>
        </w:rPr>
        <w:t xml:space="preserve">or </w:t>
      </w:r>
      <w:r w:rsidRPr="00D662ED">
        <w:rPr>
          <w:rFonts w:ascii="Arial" w:hAnsi="Arial" w:cs="Arial"/>
          <w:b/>
          <w:bCs/>
        </w:rPr>
        <w:t xml:space="preserve">have </w:t>
      </w:r>
      <w:r w:rsidR="00166908" w:rsidRPr="00D662ED">
        <w:rPr>
          <w:rFonts w:ascii="Arial" w:hAnsi="Arial" w:cs="Arial"/>
          <w:b/>
          <w:bCs/>
        </w:rPr>
        <w:t>had</w:t>
      </w:r>
      <w:r w:rsidRPr="00D662ED">
        <w:rPr>
          <w:rFonts w:ascii="Arial" w:hAnsi="Arial" w:cs="Arial"/>
          <w:b/>
          <w:bCs/>
        </w:rPr>
        <w:t xml:space="preserve"> any injuries</w:t>
      </w:r>
      <w:r w:rsidR="00166908" w:rsidRPr="00D662ED">
        <w:rPr>
          <w:rFonts w:ascii="Arial" w:hAnsi="Arial" w:cs="Arial"/>
          <w:b/>
          <w:bCs/>
        </w:rPr>
        <w:t xml:space="preserve"> or surgeries in the last 12 months</w:t>
      </w:r>
      <w:r w:rsidR="007F59F4" w:rsidRPr="00D662ED">
        <w:rPr>
          <w:rFonts w:ascii="Arial" w:hAnsi="Arial" w:cs="Arial"/>
          <w:b/>
          <w:bCs/>
        </w:rPr>
        <w:t>,</w:t>
      </w:r>
      <w:r w:rsidR="00166908" w:rsidRPr="00D662ED">
        <w:rPr>
          <w:rFonts w:ascii="Arial" w:hAnsi="Arial" w:cs="Arial"/>
          <w:b/>
          <w:bCs/>
        </w:rPr>
        <w:t xml:space="preserve"> </w:t>
      </w:r>
      <w:r w:rsidR="007F59F4" w:rsidRPr="00D662ED">
        <w:rPr>
          <w:rFonts w:ascii="Arial" w:hAnsi="Arial" w:cs="Arial"/>
          <w:b/>
          <w:bCs/>
        </w:rPr>
        <w:t>d</w:t>
      </w:r>
      <w:r w:rsidR="00182DE3" w:rsidRPr="00D662ED">
        <w:rPr>
          <w:rFonts w:ascii="Arial" w:hAnsi="Arial" w:cs="Arial"/>
          <w:b/>
          <w:bCs/>
        </w:rPr>
        <w:t>o you have approval from your physician to attend this session?</w:t>
      </w:r>
    </w:p>
    <w:p w14:paraId="1EFB9A85" w14:textId="77777777" w:rsidR="00D662ED" w:rsidRDefault="00D662ED" w:rsidP="00CC1583">
      <w:pPr>
        <w:rPr>
          <w:rFonts w:ascii="Arial" w:hAnsi="Arial" w:cs="Arial"/>
        </w:rPr>
      </w:pPr>
    </w:p>
    <w:p w14:paraId="20312CE8" w14:textId="77777777" w:rsidR="00D662ED" w:rsidRDefault="00D662ED" w:rsidP="00CC1583">
      <w:pPr>
        <w:rPr>
          <w:rFonts w:ascii="Arial" w:hAnsi="Arial" w:cs="Arial"/>
        </w:rPr>
      </w:pPr>
    </w:p>
    <w:p w14:paraId="3629399C" w14:textId="77777777" w:rsidR="00D662ED" w:rsidRDefault="00D662ED" w:rsidP="00CC1583">
      <w:pPr>
        <w:rPr>
          <w:rFonts w:ascii="Arial" w:hAnsi="Arial" w:cs="Arial"/>
        </w:rPr>
      </w:pPr>
    </w:p>
    <w:p w14:paraId="2FAB1126" w14:textId="77777777" w:rsidR="00D662ED" w:rsidRDefault="00D662ED" w:rsidP="00CC1583">
      <w:pPr>
        <w:rPr>
          <w:rFonts w:ascii="Arial" w:hAnsi="Arial" w:cs="Arial"/>
        </w:rPr>
      </w:pPr>
    </w:p>
    <w:p w14:paraId="400CCE90" w14:textId="77777777" w:rsidR="00D662ED" w:rsidRDefault="00D662ED" w:rsidP="00CC1583">
      <w:pPr>
        <w:rPr>
          <w:rFonts w:ascii="Arial" w:hAnsi="Arial" w:cs="Arial"/>
        </w:rPr>
      </w:pPr>
    </w:p>
    <w:p w14:paraId="7E3247CA" w14:textId="77777777" w:rsidR="00D662ED" w:rsidRDefault="00D662ED" w:rsidP="00CC1583">
      <w:pPr>
        <w:rPr>
          <w:rFonts w:ascii="Arial" w:hAnsi="Arial" w:cs="Arial"/>
        </w:rPr>
      </w:pPr>
    </w:p>
    <w:p w14:paraId="6BFBA91E" w14:textId="77777777" w:rsidR="00D662ED" w:rsidRDefault="00D662ED" w:rsidP="00CC1583">
      <w:pPr>
        <w:rPr>
          <w:rFonts w:ascii="Arial" w:hAnsi="Arial" w:cs="Arial"/>
        </w:rPr>
      </w:pPr>
    </w:p>
    <w:p w14:paraId="03AC49A2" w14:textId="77777777" w:rsidR="00D662ED" w:rsidRDefault="00D662ED" w:rsidP="00CC1583">
      <w:pPr>
        <w:rPr>
          <w:rFonts w:ascii="Arial" w:hAnsi="Arial" w:cs="Arial"/>
        </w:rPr>
      </w:pPr>
    </w:p>
    <w:p w14:paraId="5C961D48" w14:textId="77777777" w:rsidR="00D662ED" w:rsidRDefault="00D662ED" w:rsidP="00CC1583">
      <w:pPr>
        <w:rPr>
          <w:rFonts w:ascii="Arial" w:hAnsi="Arial" w:cs="Arial"/>
        </w:rPr>
      </w:pPr>
    </w:p>
    <w:p w14:paraId="733F043A" w14:textId="77777777" w:rsidR="00D662ED" w:rsidRDefault="00D662ED" w:rsidP="00CC1583">
      <w:pPr>
        <w:rPr>
          <w:rFonts w:ascii="Arial" w:hAnsi="Arial" w:cs="Arial"/>
        </w:rPr>
      </w:pPr>
    </w:p>
    <w:p w14:paraId="5AA7DE6A" w14:textId="18FA24CC" w:rsidR="00CC1583" w:rsidRPr="006C2730" w:rsidRDefault="00CC1583" w:rsidP="00CC1583">
      <w:pPr>
        <w:rPr>
          <w:rFonts w:ascii="Arial" w:hAnsi="Arial" w:cs="Arial"/>
        </w:rPr>
      </w:pPr>
      <w:r w:rsidRPr="006C2730">
        <w:rPr>
          <w:rFonts w:ascii="Arial" w:hAnsi="Arial" w:cs="Arial"/>
        </w:rPr>
        <w:lastRenderedPageBreak/>
        <w:t>This signed waiver and release form will only be accepted if you are at least 18 years of age and you are capable of understanding and adhering to the conditions stipulated in this agreement.</w:t>
      </w:r>
    </w:p>
    <w:p w14:paraId="750C7B4C" w14:textId="6C7FD73D" w:rsidR="00CC1583" w:rsidRPr="006C2730" w:rsidRDefault="001A0876" w:rsidP="00CC1583">
      <w:pPr>
        <w:rPr>
          <w:rFonts w:ascii="Arial" w:hAnsi="Arial" w:cs="Arial"/>
        </w:rPr>
      </w:pPr>
      <w:r>
        <w:rPr>
          <w:rFonts w:ascii="Arial" w:hAnsi="Arial" w:cs="Arial"/>
        </w:rPr>
        <w:t>As stated above, t</w:t>
      </w:r>
      <w:r w:rsidR="00CC1583" w:rsidRPr="006C2730">
        <w:rPr>
          <w:rFonts w:ascii="Arial" w:hAnsi="Arial" w:cs="Arial"/>
        </w:rPr>
        <w:t xml:space="preserve">here is a requirement that all questions on this form are answered, and that you fully disclose any information that is requested within. If any relevant information is withheld, the form is not completed in full, or the information that is provided raises any concerns regarding your health and safety, we reserve the right to refuse </w:t>
      </w:r>
      <w:r w:rsidR="00300B04" w:rsidRPr="00C52F6B">
        <w:rPr>
          <w:rFonts w:ascii="Arial" w:hAnsi="Arial" w:cs="Arial"/>
        </w:rPr>
        <w:t>treatment/</w:t>
      </w:r>
      <w:r w:rsidR="00E17037">
        <w:rPr>
          <w:rFonts w:ascii="Arial" w:hAnsi="Arial" w:cs="Arial"/>
        </w:rPr>
        <w:t>entry</w:t>
      </w:r>
      <w:r w:rsidR="00CC1583" w:rsidRPr="006C2730">
        <w:rPr>
          <w:rFonts w:ascii="Arial" w:hAnsi="Arial" w:cs="Arial"/>
        </w:rPr>
        <w:t xml:space="preserve"> unconditionally.</w:t>
      </w:r>
    </w:p>
    <w:p w14:paraId="7AE2F6EF" w14:textId="30B8DB07" w:rsidR="00CC1583" w:rsidRPr="006C2730" w:rsidRDefault="00CC1583" w:rsidP="00CC1583">
      <w:pPr>
        <w:rPr>
          <w:rFonts w:ascii="Arial" w:hAnsi="Arial" w:cs="Arial"/>
        </w:rPr>
      </w:pPr>
      <w:r w:rsidRPr="006C2730">
        <w:rPr>
          <w:rFonts w:ascii="Arial" w:hAnsi="Arial" w:cs="Arial"/>
        </w:rPr>
        <w:t xml:space="preserve">If you are not of at least 18 years of age, you may only be considered for </w:t>
      </w:r>
      <w:r w:rsidR="00D93DC0" w:rsidRPr="00D93DC0">
        <w:rPr>
          <w:rFonts w:ascii="Arial" w:hAnsi="Arial" w:cs="Arial"/>
        </w:rPr>
        <w:t>treatment/participation</w:t>
      </w:r>
      <w:r w:rsidRPr="006C2730">
        <w:rPr>
          <w:rFonts w:ascii="Arial" w:hAnsi="Arial" w:cs="Arial"/>
        </w:rPr>
        <w:t xml:space="preserve"> if a parent or legal guardian who is at least 18 years old signs the waiver form on your behalf. In doing so, this person is accepting and agreeing to all conditions stipulated within this document on your behalf.</w:t>
      </w:r>
    </w:p>
    <w:p w14:paraId="7028376A" w14:textId="238F02D3" w:rsidR="00CC1583" w:rsidRPr="006C2730" w:rsidRDefault="00CC1583" w:rsidP="00CC1583">
      <w:pPr>
        <w:rPr>
          <w:rFonts w:ascii="Arial" w:hAnsi="Arial" w:cs="Arial"/>
        </w:rPr>
      </w:pPr>
      <w:r w:rsidRPr="006C2730">
        <w:rPr>
          <w:rFonts w:ascii="Arial" w:hAnsi="Arial" w:cs="Arial"/>
        </w:rPr>
        <w:t xml:space="preserve">This agreement is between </w:t>
      </w:r>
      <w:r w:rsidRPr="006C2730">
        <w:rPr>
          <w:rFonts w:ascii="Arial" w:hAnsi="Arial" w:cs="Arial"/>
          <w:b/>
          <w:bCs/>
        </w:rPr>
        <w:t>[</w:t>
      </w:r>
      <w:r w:rsidR="002F1A5F">
        <w:rPr>
          <w:rFonts w:ascii="Arial" w:hAnsi="Arial" w:cs="Arial"/>
          <w:b/>
          <w:bCs/>
        </w:rPr>
        <w:t>FACILITY/SPA NAME</w:t>
      </w:r>
      <w:r w:rsidRPr="006C2730">
        <w:rPr>
          <w:rFonts w:ascii="Arial" w:hAnsi="Arial" w:cs="Arial"/>
          <w:b/>
          <w:bCs/>
        </w:rPr>
        <w:t>]</w:t>
      </w:r>
      <w:r w:rsidRPr="006C2730">
        <w:rPr>
          <w:rFonts w:ascii="Arial" w:hAnsi="Arial" w:cs="Arial"/>
        </w:rPr>
        <w:t xml:space="preserve"> and</w:t>
      </w:r>
      <w:r w:rsidR="006D0C86">
        <w:rPr>
          <w:rFonts w:ascii="Arial" w:hAnsi="Arial" w:cs="Arial"/>
        </w:rPr>
        <w:t xml:space="preserve"> </w:t>
      </w:r>
      <w:r w:rsidRPr="006C2730">
        <w:rPr>
          <w:rFonts w:ascii="Arial" w:hAnsi="Arial" w:cs="Arial"/>
          <w:b/>
          <w:bCs/>
        </w:rPr>
        <w:t>[CUSTOMER/PARENT/GUARDIAN</w:t>
      </w:r>
      <w:r w:rsidR="006D0C86">
        <w:rPr>
          <w:rFonts w:ascii="Arial" w:hAnsi="Arial" w:cs="Arial"/>
          <w:b/>
          <w:bCs/>
        </w:rPr>
        <w:t xml:space="preserve"> NAME</w:t>
      </w:r>
      <w:r w:rsidRPr="006C2730">
        <w:rPr>
          <w:rFonts w:ascii="Arial" w:hAnsi="Arial" w:cs="Arial"/>
          <w:b/>
          <w:bCs/>
        </w:rPr>
        <w:t>]</w:t>
      </w:r>
      <w:r w:rsidRPr="006C2730">
        <w:rPr>
          <w:rFonts w:ascii="Arial" w:hAnsi="Arial" w:cs="Arial"/>
        </w:rPr>
        <w:t>.</w:t>
      </w:r>
    </w:p>
    <w:p w14:paraId="10366BA5" w14:textId="3EB95F6D" w:rsidR="005B7B3D" w:rsidRDefault="005B7B3D"/>
    <w:p w14:paraId="32CED335" w14:textId="7A5C3AC5" w:rsidR="00B95779" w:rsidRDefault="00B72CD8" w:rsidP="00B95779">
      <w:pPr>
        <w:rPr>
          <w:rFonts w:ascii="Arial" w:hAnsi="Arial" w:cs="Arial"/>
          <w:b/>
          <w:bCs/>
        </w:rPr>
      </w:pPr>
      <w:r>
        <w:rPr>
          <w:rFonts w:ascii="Arial" w:hAnsi="Arial" w:cs="Arial"/>
          <w:b/>
          <w:bCs/>
        </w:rPr>
        <w:t>A</w:t>
      </w:r>
      <w:r w:rsidR="00392B1D">
        <w:rPr>
          <w:rFonts w:ascii="Arial" w:hAnsi="Arial" w:cs="Arial"/>
          <w:b/>
          <w:bCs/>
        </w:rPr>
        <w:t>CKNOWLEDGMENT OF RISKS</w:t>
      </w:r>
    </w:p>
    <w:p w14:paraId="55FBEDA6" w14:textId="442D51C8" w:rsidR="00AB405F" w:rsidRDefault="0075736A" w:rsidP="00214473">
      <w:pPr>
        <w:rPr>
          <w:rFonts w:ascii="Arial" w:hAnsi="Arial" w:cs="Arial"/>
        </w:rPr>
      </w:pPr>
      <w:r w:rsidRPr="00EE0110">
        <w:rPr>
          <w:rFonts w:ascii="Arial" w:hAnsi="Arial" w:cs="Arial"/>
        </w:rPr>
        <w:t xml:space="preserve">During my visit to </w:t>
      </w:r>
      <w:r w:rsidRPr="00EE0110">
        <w:rPr>
          <w:rFonts w:ascii="Arial" w:hAnsi="Arial" w:cs="Arial"/>
          <w:b/>
          <w:bCs/>
        </w:rPr>
        <w:t>[FACILITY/SPA NAME]</w:t>
      </w:r>
      <w:r w:rsidRPr="00EE0110">
        <w:rPr>
          <w:rFonts w:ascii="Arial" w:hAnsi="Arial" w:cs="Arial"/>
        </w:rPr>
        <w:t>, depending on the types of sessions or treatments that I am participating in, I may receive</w:t>
      </w:r>
      <w:r w:rsidRPr="00EE0110">
        <w:rPr>
          <w:rFonts w:ascii="Arial" w:hAnsi="Arial" w:cs="Arial"/>
          <w:b/>
          <w:bCs/>
        </w:rPr>
        <w:t xml:space="preserve"> </w:t>
      </w:r>
      <w:r w:rsidRPr="00EE0110">
        <w:rPr>
          <w:rFonts w:ascii="Arial" w:hAnsi="Arial" w:cs="Arial"/>
        </w:rPr>
        <w:t>instruction, advice or information on activities such as yoga, meditation, skin care</w:t>
      </w:r>
      <w:r w:rsidR="00E72858">
        <w:rPr>
          <w:rFonts w:ascii="Arial" w:hAnsi="Arial" w:cs="Arial"/>
        </w:rPr>
        <w:t>, use of facilities such as saunas and steam rooms</w:t>
      </w:r>
      <w:r w:rsidRPr="00EE0110">
        <w:rPr>
          <w:rFonts w:ascii="Arial" w:hAnsi="Arial" w:cs="Arial"/>
        </w:rPr>
        <w:t xml:space="preserve"> and other aspects of wellness and lifestyle. I acknowledge that these activities involve varying degrees of physical exertion and strain, and that there is always an inherent risk of injury when participating in physical activities</w:t>
      </w:r>
      <w:r w:rsidR="00E72858">
        <w:rPr>
          <w:rFonts w:ascii="Arial" w:hAnsi="Arial" w:cs="Arial"/>
        </w:rPr>
        <w:t xml:space="preserve"> and agree to follow all guidance given to me around the use of </w:t>
      </w:r>
      <w:r w:rsidR="00E72858" w:rsidRPr="00E72858">
        <w:rPr>
          <w:rFonts w:ascii="Arial" w:hAnsi="Arial" w:cs="Arial"/>
          <w:b/>
          <w:bCs/>
        </w:rPr>
        <w:t>[FACILITY/SPA NAME]</w:t>
      </w:r>
      <w:r w:rsidR="00E72858">
        <w:rPr>
          <w:rFonts w:ascii="Arial" w:hAnsi="Arial" w:cs="Arial"/>
          <w:b/>
          <w:bCs/>
        </w:rPr>
        <w:t xml:space="preserve"> facilities and treatments</w:t>
      </w:r>
      <w:r w:rsidR="00E72858" w:rsidRPr="00E72858">
        <w:rPr>
          <w:rFonts w:ascii="Arial" w:hAnsi="Arial" w:cs="Arial"/>
        </w:rPr>
        <w:t>,</w:t>
      </w:r>
    </w:p>
    <w:p w14:paraId="57715A89" w14:textId="21D386FD" w:rsidR="00214473" w:rsidRPr="00F55DD6" w:rsidRDefault="00214473" w:rsidP="00214473">
      <w:pPr>
        <w:rPr>
          <w:rFonts w:ascii="Arial" w:hAnsi="Arial" w:cs="Arial"/>
        </w:rPr>
      </w:pPr>
      <w:r w:rsidRPr="00F55DD6">
        <w:rPr>
          <w:rFonts w:ascii="Arial" w:hAnsi="Arial" w:cs="Arial"/>
        </w:rPr>
        <w:t xml:space="preserve">I confirm that I have been made aware of the possible risks associated with </w:t>
      </w:r>
      <w:r w:rsidR="00AB405F">
        <w:rPr>
          <w:rFonts w:ascii="Arial" w:hAnsi="Arial" w:cs="Arial"/>
        </w:rPr>
        <w:t>participating in</w:t>
      </w:r>
      <w:r w:rsidR="001072B1">
        <w:rPr>
          <w:rFonts w:ascii="Arial" w:hAnsi="Arial" w:cs="Arial"/>
        </w:rPr>
        <w:t xml:space="preserve"> </w:t>
      </w:r>
      <w:r w:rsidRPr="00F55DD6">
        <w:rPr>
          <w:rFonts w:ascii="Arial" w:hAnsi="Arial" w:cs="Arial"/>
        </w:rPr>
        <w:t>my chosen treatment</w:t>
      </w:r>
      <w:r w:rsidR="001072B1">
        <w:rPr>
          <w:rFonts w:ascii="Arial" w:hAnsi="Arial" w:cs="Arial"/>
        </w:rPr>
        <w:t>/activity</w:t>
      </w:r>
      <w:r w:rsidRPr="00F55DD6">
        <w:rPr>
          <w:rFonts w:ascii="Arial" w:hAnsi="Arial" w:cs="Arial"/>
        </w:rPr>
        <w:t xml:space="preserve"> at </w:t>
      </w:r>
      <w:r w:rsidRPr="00F55DD6">
        <w:rPr>
          <w:rFonts w:ascii="Arial" w:hAnsi="Arial" w:cs="Arial"/>
          <w:b/>
          <w:bCs/>
        </w:rPr>
        <w:t>[FACILITY/SPA NAME]</w:t>
      </w:r>
      <w:r w:rsidRPr="00F55DD6">
        <w:rPr>
          <w:rFonts w:ascii="Arial" w:hAnsi="Arial" w:cs="Arial"/>
        </w:rPr>
        <w:t>, and I acknowledge that by signing this form I am accepting these risks and am choosing to receive treatment/participate in my chosen activity.</w:t>
      </w:r>
    </w:p>
    <w:p w14:paraId="153FB083" w14:textId="3CB95643" w:rsidR="0075736A" w:rsidRPr="00EE0110" w:rsidRDefault="0075736A" w:rsidP="0075736A">
      <w:pPr>
        <w:rPr>
          <w:rFonts w:ascii="Arial" w:hAnsi="Arial" w:cs="Arial"/>
        </w:rPr>
      </w:pPr>
      <w:r w:rsidRPr="00EE0110">
        <w:rPr>
          <w:rFonts w:ascii="Arial" w:hAnsi="Arial" w:cs="Arial"/>
        </w:rPr>
        <w:t xml:space="preserve">The staff of </w:t>
      </w:r>
      <w:r w:rsidRPr="00EE0110">
        <w:rPr>
          <w:rFonts w:ascii="Arial" w:hAnsi="Arial" w:cs="Arial"/>
          <w:b/>
          <w:bCs/>
        </w:rPr>
        <w:t>[FACILITY/SPA NAME]</w:t>
      </w:r>
      <w:r w:rsidRPr="00EE0110">
        <w:rPr>
          <w:rFonts w:ascii="Arial" w:hAnsi="Arial" w:cs="Arial"/>
        </w:rPr>
        <w:t xml:space="preserve"> have made me fully aware of these risks and in entering into this agreement, I agree that I will not hold </w:t>
      </w:r>
      <w:r w:rsidRPr="00EE0110">
        <w:rPr>
          <w:rFonts w:ascii="Arial" w:hAnsi="Arial" w:cs="Arial"/>
          <w:b/>
          <w:bCs/>
        </w:rPr>
        <w:t>[FACILITY/SPA NAME]</w:t>
      </w:r>
      <w:r w:rsidRPr="00EE0110">
        <w:rPr>
          <w:rFonts w:ascii="Arial" w:hAnsi="Arial" w:cs="Arial"/>
        </w:rPr>
        <w:t xml:space="preserve"> responsible for any injuries</w:t>
      </w:r>
      <w:r w:rsidR="00E72858">
        <w:rPr>
          <w:rFonts w:ascii="Arial" w:hAnsi="Arial" w:cs="Arial"/>
        </w:rPr>
        <w:t xml:space="preserve"> or adverse response</w:t>
      </w:r>
      <w:r w:rsidRPr="00EE0110">
        <w:rPr>
          <w:rFonts w:ascii="Arial" w:hAnsi="Arial" w:cs="Arial"/>
        </w:rPr>
        <w:t xml:space="preserve"> that I sustain as a result of this treatment/activity.</w:t>
      </w:r>
    </w:p>
    <w:p w14:paraId="0CA553EE" w14:textId="01015D0E" w:rsidR="00AB14BA" w:rsidRPr="00F55DD6" w:rsidRDefault="00AB14BA" w:rsidP="00AB14BA">
      <w:pPr>
        <w:rPr>
          <w:rFonts w:ascii="Arial" w:hAnsi="Arial" w:cs="Arial"/>
        </w:rPr>
      </w:pPr>
      <w:r w:rsidRPr="00F55DD6">
        <w:rPr>
          <w:rFonts w:ascii="Arial" w:hAnsi="Arial" w:cs="Arial"/>
        </w:rPr>
        <w:t>I am aware that this release form, which contains my personal information, my responses</w:t>
      </w:r>
      <w:r w:rsidR="004066FF">
        <w:rPr>
          <w:rFonts w:ascii="Arial" w:hAnsi="Arial" w:cs="Arial"/>
        </w:rPr>
        <w:t xml:space="preserve"> to </w:t>
      </w:r>
      <w:r w:rsidR="008F3D56">
        <w:rPr>
          <w:rFonts w:ascii="Arial" w:hAnsi="Arial" w:cs="Arial"/>
        </w:rPr>
        <w:t xml:space="preserve">specific </w:t>
      </w:r>
      <w:proofErr w:type="gramStart"/>
      <w:r w:rsidR="008F3D56">
        <w:rPr>
          <w:rFonts w:ascii="Arial" w:hAnsi="Arial" w:cs="Arial"/>
        </w:rPr>
        <w:t>questions</w:t>
      </w:r>
      <w:r w:rsidRPr="00F55DD6">
        <w:rPr>
          <w:rFonts w:ascii="Arial" w:hAnsi="Arial" w:cs="Arial"/>
        </w:rPr>
        <w:t>,  and</w:t>
      </w:r>
      <w:proofErr w:type="gramEnd"/>
      <w:r w:rsidRPr="00F55DD6">
        <w:rPr>
          <w:rFonts w:ascii="Arial" w:hAnsi="Arial" w:cs="Arial"/>
        </w:rPr>
        <w:t xml:space="preserve"> my signed agreement to waive liability, will be held on record </w:t>
      </w:r>
      <w:r w:rsidR="00E72858">
        <w:rPr>
          <w:rFonts w:ascii="Arial" w:hAnsi="Arial" w:cs="Arial"/>
        </w:rPr>
        <w:t xml:space="preserve">in accordance with </w:t>
      </w:r>
      <w:r w:rsidR="00213986">
        <w:rPr>
          <w:rFonts w:ascii="Arial" w:hAnsi="Arial" w:cs="Arial"/>
        </w:rPr>
        <w:t>local data protection regulations</w:t>
      </w:r>
      <w:r w:rsidR="00213986">
        <w:rPr>
          <w:rFonts w:ascii="Arial" w:hAnsi="Arial" w:cs="Arial"/>
        </w:rPr>
        <w:t xml:space="preserve"> </w:t>
      </w:r>
      <w:r w:rsidRPr="00F55DD6">
        <w:rPr>
          <w:rFonts w:ascii="Arial" w:hAnsi="Arial" w:cs="Arial"/>
        </w:rPr>
        <w:t xml:space="preserve">by </w:t>
      </w:r>
      <w:r w:rsidRPr="00F55DD6">
        <w:rPr>
          <w:rFonts w:ascii="Arial" w:hAnsi="Arial" w:cs="Arial"/>
          <w:b/>
          <w:bCs/>
        </w:rPr>
        <w:t>[FACILITY/SPA NAME]</w:t>
      </w:r>
      <w:r w:rsidRPr="00F55DD6">
        <w:rPr>
          <w:rFonts w:ascii="Arial" w:hAnsi="Arial" w:cs="Arial"/>
        </w:rPr>
        <w:t xml:space="preserve">. I am also aware that this document may be referred to if I am involved in any type of accident or medical emergency, and it may be presented to medical professionals in the event that I require emergency medical treatment. </w:t>
      </w:r>
    </w:p>
    <w:p w14:paraId="3D917B45" w14:textId="77777777" w:rsidR="00AB14BA" w:rsidRPr="00F55DD6" w:rsidRDefault="00AB14BA" w:rsidP="00AB14BA">
      <w:pPr>
        <w:rPr>
          <w:rFonts w:ascii="Arial" w:hAnsi="Arial" w:cs="Arial"/>
        </w:rPr>
      </w:pPr>
      <w:r w:rsidRPr="00F55DD6">
        <w:rPr>
          <w:rFonts w:ascii="Arial" w:hAnsi="Arial" w:cs="Arial"/>
        </w:rPr>
        <w:t>I have answered all questions asked on this form truthfully and completely, and I have provided complete details regarding any pre-existing medical conditions, disabilities, or physical limitations that I suffer from and/or I am aware of. I confirm that to the best of my knowledge, I have not withheld any information of this nature.</w:t>
      </w:r>
    </w:p>
    <w:p w14:paraId="1132ED8C" w14:textId="5AC757ED" w:rsidR="00AB14BA" w:rsidRDefault="00AB14BA" w:rsidP="00AB14BA">
      <w:pPr>
        <w:rPr>
          <w:rFonts w:ascii="Arial" w:hAnsi="Arial" w:cs="Arial"/>
        </w:rPr>
      </w:pPr>
      <w:r w:rsidRPr="00F55DD6">
        <w:rPr>
          <w:rFonts w:ascii="Arial" w:hAnsi="Arial" w:cs="Arial"/>
        </w:rPr>
        <w:t xml:space="preserve">Whilst it is unlikely that I will suffer any adverse reactions to my treatment/session at </w:t>
      </w:r>
      <w:r w:rsidRPr="00F55DD6">
        <w:rPr>
          <w:rFonts w:ascii="Arial" w:hAnsi="Arial" w:cs="Arial"/>
          <w:b/>
          <w:bCs/>
        </w:rPr>
        <w:t>[FACILITY/SPA NAME]</w:t>
      </w:r>
      <w:r w:rsidRPr="00F55DD6">
        <w:rPr>
          <w:rFonts w:ascii="Arial" w:hAnsi="Arial" w:cs="Arial"/>
        </w:rPr>
        <w:t>, I do acknowledge that there is some degree of risk and that there is the potential for injury, illness or death, and also loss of</w:t>
      </w:r>
      <w:r w:rsidR="00E72858">
        <w:rPr>
          <w:rFonts w:ascii="Arial" w:hAnsi="Arial" w:cs="Arial"/>
        </w:rPr>
        <w:t>,</w:t>
      </w:r>
      <w:r w:rsidRPr="00F55DD6">
        <w:rPr>
          <w:rFonts w:ascii="Arial" w:hAnsi="Arial" w:cs="Arial"/>
        </w:rPr>
        <w:t xml:space="preserve"> or damage to my property. </w:t>
      </w:r>
      <w:r w:rsidR="00770756">
        <w:rPr>
          <w:rFonts w:ascii="Arial" w:hAnsi="Arial" w:cs="Arial"/>
        </w:rPr>
        <w:t xml:space="preserve">Whilst every precaution is taken and equipment is safety checked and kept in good working order, </w:t>
      </w:r>
      <w:r w:rsidR="00770756">
        <w:rPr>
          <w:rFonts w:ascii="Arial" w:hAnsi="Arial" w:cs="Arial"/>
        </w:rPr>
        <w:lastRenderedPageBreak/>
        <w:t>s</w:t>
      </w:r>
      <w:r w:rsidRPr="00F55DD6">
        <w:rPr>
          <w:rFonts w:ascii="Arial" w:hAnsi="Arial" w:cs="Arial"/>
        </w:rPr>
        <w:t xml:space="preserve">uch risks could arise from faulty/malfunctioning equipment, </w:t>
      </w:r>
      <w:r w:rsidRPr="00213986">
        <w:rPr>
          <w:rFonts w:ascii="Arial" w:hAnsi="Arial" w:cs="Arial"/>
        </w:rPr>
        <w:t>actions of the clinic staff</w:t>
      </w:r>
      <w:r w:rsidRPr="00F55DD6">
        <w:rPr>
          <w:rFonts w:ascii="Arial" w:hAnsi="Arial" w:cs="Arial"/>
        </w:rPr>
        <w:t xml:space="preserve">, adverse reactions to treatment, cosmetics or skincare products, the location of the centre, the actions of other visitors to the clinic, natural disasters or extreme weather conditions, and other potential risks. </w:t>
      </w:r>
    </w:p>
    <w:p w14:paraId="4FD8DA60" w14:textId="00227262" w:rsidR="00770756" w:rsidRDefault="00770756" w:rsidP="00AB14BA">
      <w:pPr>
        <w:rPr>
          <w:rFonts w:ascii="Arial" w:hAnsi="Arial" w:cs="Arial"/>
        </w:rPr>
      </w:pPr>
      <w:r>
        <w:rPr>
          <w:rFonts w:ascii="Arial" w:hAnsi="Arial" w:cs="Arial"/>
        </w:rPr>
        <w:t>In some cases it may be necessary to carry out a patch test, in these instances the treatment will not be able to take place for a minimum of 24 hours after the patch test and the client must declare any adverse reaction as a result of the patch test. In the case of adverse reaction to the product during the test treatment may be refused.</w:t>
      </w:r>
    </w:p>
    <w:p w14:paraId="2C3C159E" w14:textId="45AC2584" w:rsidR="001039FB" w:rsidRDefault="00B61B1D" w:rsidP="00AB14BA">
      <w:pPr>
        <w:rPr>
          <w:rFonts w:ascii="Arial" w:hAnsi="Arial" w:cs="Arial"/>
        </w:rPr>
      </w:pPr>
      <w:r w:rsidRPr="00213986">
        <w:rPr>
          <w:rFonts w:ascii="Arial" w:hAnsi="Arial" w:cs="Arial"/>
        </w:rPr>
        <w:t xml:space="preserve">I acknowledge that I have had sufficient time and opportunity to seek independent legal advice regarding this form and its contents prior to my signing it and effectively </w:t>
      </w:r>
      <w:proofErr w:type="gramStart"/>
      <w:r w:rsidRPr="00213986">
        <w:rPr>
          <w:rFonts w:ascii="Arial" w:hAnsi="Arial" w:cs="Arial"/>
        </w:rPr>
        <w:t>entering into</w:t>
      </w:r>
      <w:proofErr w:type="gramEnd"/>
      <w:r w:rsidRPr="00213986">
        <w:rPr>
          <w:rFonts w:ascii="Arial" w:hAnsi="Arial" w:cs="Arial"/>
        </w:rPr>
        <w:t xml:space="preserve"> a contract with</w:t>
      </w:r>
      <w:r w:rsidRPr="00EE0110">
        <w:rPr>
          <w:rFonts w:ascii="Arial" w:hAnsi="Arial" w:cs="Arial"/>
        </w:rPr>
        <w:t xml:space="preserve"> </w:t>
      </w:r>
      <w:r w:rsidRPr="00EE0110">
        <w:rPr>
          <w:rFonts w:ascii="Arial" w:hAnsi="Arial" w:cs="Arial"/>
          <w:b/>
          <w:bCs/>
        </w:rPr>
        <w:t>[FACILITY/SPA NAME]</w:t>
      </w:r>
      <w:r>
        <w:rPr>
          <w:rFonts w:ascii="Arial" w:hAnsi="Arial" w:cs="Arial"/>
        </w:rPr>
        <w:t>.</w:t>
      </w:r>
    </w:p>
    <w:p w14:paraId="49EF85B9" w14:textId="77777777" w:rsidR="0075736A" w:rsidRPr="00EE0110" w:rsidRDefault="0075736A" w:rsidP="0075736A">
      <w:pPr>
        <w:rPr>
          <w:rFonts w:ascii="Arial" w:hAnsi="Arial" w:cs="Arial"/>
          <w:b/>
          <w:bCs/>
        </w:rPr>
      </w:pPr>
    </w:p>
    <w:p w14:paraId="04E9DD75" w14:textId="77777777" w:rsidR="0075736A" w:rsidRPr="00EE0110" w:rsidRDefault="0075736A" w:rsidP="0075736A">
      <w:pPr>
        <w:rPr>
          <w:rFonts w:ascii="Arial" w:hAnsi="Arial" w:cs="Arial"/>
        </w:rPr>
      </w:pPr>
      <w:r w:rsidRPr="00EE0110">
        <w:rPr>
          <w:rFonts w:ascii="Arial" w:hAnsi="Arial" w:cs="Arial"/>
        </w:rPr>
        <w:t>_________________________________________ _________________________</w:t>
      </w:r>
    </w:p>
    <w:p w14:paraId="770EFE53" w14:textId="5804D837" w:rsidR="0075736A" w:rsidRDefault="0075736A" w:rsidP="00B95779">
      <w:pPr>
        <w:rPr>
          <w:rFonts w:ascii="Arial" w:hAnsi="Arial" w:cs="Arial"/>
          <w:b/>
          <w:bCs/>
        </w:rPr>
      </w:pPr>
      <w:r w:rsidRPr="00EE0110">
        <w:rPr>
          <w:rFonts w:ascii="Arial" w:hAnsi="Arial" w:cs="Arial"/>
          <w:b/>
          <w:bCs/>
        </w:rPr>
        <w:t>Signature of Participant</w:t>
      </w:r>
      <w:r w:rsidR="00961230">
        <w:rPr>
          <w:rFonts w:ascii="Arial" w:hAnsi="Arial" w:cs="Arial"/>
          <w:b/>
          <w:bCs/>
        </w:rPr>
        <w:t>/P</w:t>
      </w:r>
      <w:r w:rsidR="00D92036">
        <w:rPr>
          <w:rFonts w:ascii="Arial" w:hAnsi="Arial" w:cs="Arial"/>
          <w:b/>
          <w:bCs/>
        </w:rPr>
        <w:t>arent/Guardian</w:t>
      </w:r>
      <w:r w:rsidRPr="00EE0110">
        <w:rPr>
          <w:rFonts w:ascii="Arial" w:hAnsi="Arial" w:cs="Arial"/>
          <w:b/>
          <w:bCs/>
        </w:rPr>
        <w:t xml:space="preserve">             Date</w:t>
      </w:r>
    </w:p>
    <w:p w14:paraId="0C907DFF" w14:textId="77777777" w:rsidR="0075736A" w:rsidRDefault="0075736A" w:rsidP="00B95779">
      <w:pPr>
        <w:rPr>
          <w:rFonts w:ascii="Arial" w:hAnsi="Arial" w:cs="Arial"/>
          <w:b/>
          <w:bCs/>
        </w:rPr>
      </w:pPr>
    </w:p>
    <w:p w14:paraId="16DAAF5C" w14:textId="17032EE2" w:rsidR="00B95779" w:rsidRPr="00B95779" w:rsidRDefault="00B95779" w:rsidP="00B95779">
      <w:pPr>
        <w:rPr>
          <w:rFonts w:ascii="Arial" w:hAnsi="Arial" w:cs="Arial"/>
          <w:b/>
          <w:bCs/>
        </w:rPr>
      </w:pPr>
      <w:r w:rsidRPr="00B95779">
        <w:rPr>
          <w:rFonts w:ascii="Arial" w:hAnsi="Arial" w:cs="Arial"/>
          <w:b/>
          <w:bCs/>
        </w:rPr>
        <w:t>R</w:t>
      </w:r>
      <w:r w:rsidR="009C29FE">
        <w:rPr>
          <w:rFonts w:ascii="Arial" w:hAnsi="Arial" w:cs="Arial"/>
          <w:b/>
          <w:bCs/>
        </w:rPr>
        <w:t>ESPONSIBILITIES OF THE CUSTOMER</w:t>
      </w:r>
    </w:p>
    <w:p w14:paraId="5E861E35" w14:textId="005801BB" w:rsidR="00B95779" w:rsidRDefault="00B95779" w:rsidP="00B95779">
      <w:pPr>
        <w:rPr>
          <w:rFonts w:ascii="Arial" w:hAnsi="Arial" w:cs="Arial"/>
        </w:rPr>
      </w:pPr>
      <w:r w:rsidRPr="00B95779">
        <w:rPr>
          <w:rFonts w:ascii="Arial" w:hAnsi="Arial" w:cs="Arial"/>
        </w:rPr>
        <w:t xml:space="preserve">By entering </w:t>
      </w:r>
      <w:r w:rsidRPr="00B95779">
        <w:rPr>
          <w:rFonts w:ascii="Arial" w:hAnsi="Arial" w:cs="Arial"/>
          <w:b/>
          <w:bCs/>
        </w:rPr>
        <w:t>[FACILITY</w:t>
      </w:r>
      <w:r w:rsidR="00C81684">
        <w:rPr>
          <w:rFonts w:ascii="Arial" w:hAnsi="Arial" w:cs="Arial"/>
          <w:b/>
          <w:bCs/>
        </w:rPr>
        <w:t>/SPA NAME</w:t>
      </w:r>
      <w:r w:rsidRPr="00B95779">
        <w:rPr>
          <w:rFonts w:ascii="Arial" w:hAnsi="Arial" w:cs="Arial"/>
          <w:b/>
          <w:bCs/>
        </w:rPr>
        <w:t>]</w:t>
      </w:r>
      <w:r w:rsidRPr="00B95779">
        <w:rPr>
          <w:rFonts w:ascii="Arial" w:hAnsi="Arial" w:cs="Arial"/>
        </w:rPr>
        <w:t xml:space="preserve"> for treatment and signing this form, you are accepting full responsibility for your mental, physical, medical and health condition. This also includes your full acceptance of responsibility for any medications that you are taking, and any activities that you take part in while you are in attendance at </w:t>
      </w:r>
      <w:r w:rsidRPr="00B95779">
        <w:rPr>
          <w:rFonts w:ascii="Arial" w:hAnsi="Arial" w:cs="Arial"/>
          <w:b/>
          <w:bCs/>
        </w:rPr>
        <w:t>[FACILITY</w:t>
      </w:r>
      <w:r w:rsidR="00C81684">
        <w:rPr>
          <w:rFonts w:ascii="Arial" w:hAnsi="Arial" w:cs="Arial"/>
          <w:b/>
          <w:bCs/>
        </w:rPr>
        <w:t>/SPA NAME</w:t>
      </w:r>
      <w:r w:rsidRPr="00B95779">
        <w:rPr>
          <w:rFonts w:ascii="Arial" w:hAnsi="Arial" w:cs="Arial"/>
          <w:b/>
          <w:bCs/>
        </w:rPr>
        <w:t>]</w:t>
      </w:r>
      <w:r w:rsidRPr="00B95779">
        <w:rPr>
          <w:rFonts w:ascii="Arial" w:hAnsi="Arial" w:cs="Arial"/>
        </w:rPr>
        <w:t>. It is assumed that you are aware of your own physical and medical limitations, that you will act responsibly and in accordance with these limitations, and that you accept any and all risks that may be associated with any activities that you engage in whilst on these premises.</w:t>
      </w:r>
    </w:p>
    <w:p w14:paraId="7E848AB9" w14:textId="34D112C6" w:rsidR="00F72A4A" w:rsidRDefault="00F72A4A" w:rsidP="00F72A4A">
      <w:pPr>
        <w:rPr>
          <w:rFonts w:ascii="Arial" w:hAnsi="Arial" w:cs="Arial"/>
        </w:rPr>
      </w:pPr>
      <w:r w:rsidRPr="00B95779">
        <w:rPr>
          <w:rFonts w:ascii="Arial" w:hAnsi="Arial" w:cs="Arial"/>
        </w:rPr>
        <w:t xml:space="preserve">If you experience any pain, discomfort or distress during your </w:t>
      </w:r>
      <w:r w:rsidR="00770756">
        <w:rPr>
          <w:rFonts w:ascii="Arial" w:hAnsi="Arial" w:cs="Arial"/>
        </w:rPr>
        <w:t>session/ treatment</w:t>
      </w:r>
      <w:r w:rsidRPr="00B95779">
        <w:rPr>
          <w:rFonts w:ascii="Arial" w:hAnsi="Arial" w:cs="Arial"/>
        </w:rPr>
        <w:t xml:space="preserve">, or you have any requests regarding modifications of the treatment or the surroundings, </w:t>
      </w:r>
      <w:r>
        <w:rPr>
          <w:rFonts w:ascii="Arial" w:hAnsi="Arial" w:cs="Arial"/>
        </w:rPr>
        <w:t>please</w:t>
      </w:r>
      <w:r w:rsidRPr="00B95779">
        <w:rPr>
          <w:rFonts w:ascii="Arial" w:hAnsi="Arial" w:cs="Arial"/>
        </w:rPr>
        <w:t xml:space="preserve"> notify a member of staff immediately so that an assessment can be made.</w:t>
      </w:r>
    </w:p>
    <w:p w14:paraId="4B470480" w14:textId="24528A93" w:rsidR="00F72A4A" w:rsidRDefault="00F72A4A" w:rsidP="00B95779">
      <w:pPr>
        <w:rPr>
          <w:rFonts w:ascii="Arial" w:hAnsi="Arial" w:cs="Arial"/>
        </w:rPr>
      </w:pPr>
      <w:r w:rsidRPr="00686F59">
        <w:rPr>
          <w:rFonts w:ascii="Arial" w:hAnsi="Arial" w:cs="Arial"/>
        </w:rPr>
        <w:t>It is essential that you notify us if you have any pre-existing medical conditions or physical impairments/limitations that may adversely affect you during the session/treatment. Please answer all questions on this form honestly and completely, and also mention anything of this nature to your therapist/instructor prior to commencing the session/treatment.</w:t>
      </w:r>
    </w:p>
    <w:p w14:paraId="0D9AFE60" w14:textId="673A8D9D" w:rsidR="009B5DB5" w:rsidRPr="00B95779" w:rsidRDefault="009B5DB5" w:rsidP="00B95779">
      <w:pPr>
        <w:rPr>
          <w:rFonts w:ascii="Arial" w:hAnsi="Arial" w:cs="Arial"/>
        </w:rPr>
      </w:pPr>
      <w:r w:rsidRPr="00686F59">
        <w:rPr>
          <w:rFonts w:ascii="Arial" w:hAnsi="Arial" w:cs="Arial"/>
        </w:rPr>
        <w:t>If you are pregnant or believe that you might be pregnant, please make note of this in the questions section of this form</w:t>
      </w:r>
      <w:r w:rsidR="00CC153A">
        <w:rPr>
          <w:rFonts w:ascii="Arial" w:hAnsi="Arial" w:cs="Arial"/>
        </w:rPr>
        <w:t xml:space="preserve"> on page 1,</w:t>
      </w:r>
      <w:r w:rsidRPr="00686F59">
        <w:rPr>
          <w:rFonts w:ascii="Arial" w:hAnsi="Arial" w:cs="Arial"/>
          <w:b/>
          <w:bCs/>
        </w:rPr>
        <w:t xml:space="preserve"> </w:t>
      </w:r>
      <w:r w:rsidRPr="00686F59">
        <w:rPr>
          <w:rFonts w:ascii="Arial" w:hAnsi="Arial" w:cs="Arial"/>
        </w:rPr>
        <w:t>and mention it to your therapist/instructor prior to your session/treatment</w:t>
      </w:r>
      <w:r>
        <w:rPr>
          <w:rFonts w:ascii="Arial" w:hAnsi="Arial" w:cs="Arial"/>
        </w:rPr>
        <w:t>.</w:t>
      </w:r>
    </w:p>
    <w:p w14:paraId="1E79A182" w14:textId="77777777" w:rsidR="00847856" w:rsidRDefault="00B95779" w:rsidP="00B95779">
      <w:pPr>
        <w:rPr>
          <w:rFonts w:ascii="Arial" w:hAnsi="Arial" w:cs="Arial"/>
        </w:rPr>
      </w:pPr>
      <w:r w:rsidRPr="00B95779">
        <w:rPr>
          <w:rFonts w:ascii="Arial" w:hAnsi="Arial" w:cs="Arial"/>
        </w:rPr>
        <w:t xml:space="preserve">Our staff will not conduct medical examinations, provide medical advice, diagnose or treat medical conditions or prescribe medication. Any suggestions made by our staff regarding health conditions, treatment or lifestyle should not be taken as “medical advice”. You should always consult your medical practitioner or specialist if you have any questions or concerns regarding health issues, diagnoses and treatment. </w:t>
      </w:r>
    </w:p>
    <w:p w14:paraId="01D4213E" w14:textId="341CE0F5" w:rsidR="005E2591" w:rsidRPr="00686F59" w:rsidRDefault="00B95779" w:rsidP="005E2591">
      <w:pPr>
        <w:rPr>
          <w:rFonts w:ascii="Arial" w:hAnsi="Arial" w:cs="Arial"/>
        </w:rPr>
      </w:pPr>
      <w:r w:rsidRPr="00B95779">
        <w:rPr>
          <w:rFonts w:ascii="Arial" w:hAnsi="Arial" w:cs="Arial"/>
        </w:rPr>
        <w:t xml:space="preserve">It is your responsibility to seek medical advice prior to attending your </w:t>
      </w:r>
      <w:r w:rsidR="00B817C3" w:rsidRPr="00B817C3">
        <w:rPr>
          <w:rFonts w:ascii="Arial" w:hAnsi="Arial" w:cs="Arial"/>
        </w:rPr>
        <w:t>treatment/session</w:t>
      </w:r>
      <w:r w:rsidR="00770756">
        <w:rPr>
          <w:rFonts w:ascii="Arial" w:hAnsi="Arial" w:cs="Arial"/>
        </w:rPr>
        <w:t>,</w:t>
      </w:r>
      <w:r w:rsidRPr="00B95779">
        <w:rPr>
          <w:rFonts w:ascii="Arial" w:hAnsi="Arial" w:cs="Arial"/>
        </w:rPr>
        <w:t xml:space="preserve"> if you have any doubts or concerns regarding your capability to safely attend </w:t>
      </w:r>
      <w:r w:rsidR="006952C2">
        <w:rPr>
          <w:rFonts w:ascii="Arial" w:hAnsi="Arial" w:cs="Arial"/>
        </w:rPr>
        <w:t>the</w:t>
      </w:r>
      <w:r w:rsidR="006952C2">
        <w:rPr>
          <w:rFonts w:ascii="Arial" w:hAnsi="Arial" w:cs="Arial"/>
        </w:rPr>
        <w:t xml:space="preserve"> </w:t>
      </w:r>
      <w:r w:rsidR="00B817C3">
        <w:rPr>
          <w:rFonts w:ascii="Arial" w:hAnsi="Arial" w:cs="Arial"/>
        </w:rPr>
        <w:t>treatment/session</w:t>
      </w:r>
      <w:r w:rsidRPr="00B95779">
        <w:rPr>
          <w:rFonts w:ascii="Arial" w:hAnsi="Arial" w:cs="Arial"/>
        </w:rPr>
        <w:t xml:space="preserve">. By signing this form and attending treatment, we are of the assumption that you have received approval from your medical physician to do so, and we will not be </w:t>
      </w:r>
      <w:r w:rsidRPr="00B95779">
        <w:rPr>
          <w:rFonts w:ascii="Arial" w:hAnsi="Arial" w:cs="Arial"/>
        </w:rPr>
        <w:lastRenderedPageBreak/>
        <w:t xml:space="preserve">held responsible for any accidents or illness that occurs </w:t>
      </w:r>
      <w:proofErr w:type="gramStart"/>
      <w:r w:rsidRPr="00B95779">
        <w:rPr>
          <w:rFonts w:ascii="Arial" w:hAnsi="Arial" w:cs="Arial"/>
        </w:rPr>
        <w:t>as a result of</w:t>
      </w:r>
      <w:proofErr w:type="gramEnd"/>
      <w:r w:rsidRPr="00B95779">
        <w:rPr>
          <w:rFonts w:ascii="Arial" w:hAnsi="Arial" w:cs="Arial"/>
        </w:rPr>
        <w:t xml:space="preserve"> your participation </w:t>
      </w:r>
      <w:r w:rsidRPr="00700762">
        <w:rPr>
          <w:rFonts w:ascii="Arial" w:hAnsi="Arial" w:cs="Arial"/>
        </w:rPr>
        <w:t xml:space="preserve">in </w:t>
      </w:r>
      <w:r w:rsidR="00700762" w:rsidRPr="00700762">
        <w:rPr>
          <w:rFonts w:ascii="Arial" w:hAnsi="Arial" w:cs="Arial"/>
        </w:rPr>
        <w:t>this treatment/session</w:t>
      </w:r>
      <w:r w:rsidRPr="00700762">
        <w:rPr>
          <w:rFonts w:ascii="Arial" w:hAnsi="Arial" w:cs="Arial"/>
        </w:rPr>
        <w:t>.</w:t>
      </w:r>
    </w:p>
    <w:p w14:paraId="4C576FBC" w14:textId="77777777" w:rsidR="00496665" w:rsidRDefault="005E2591" w:rsidP="005E2591">
      <w:pPr>
        <w:rPr>
          <w:rFonts w:ascii="Arial" w:hAnsi="Arial" w:cs="Arial"/>
        </w:rPr>
      </w:pPr>
      <w:r w:rsidRPr="00686F59">
        <w:rPr>
          <w:rFonts w:ascii="Arial" w:hAnsi="Arial" w:cs="Arial"/>
        </w:rPr>
        <w:t xml:space="preserve">Further to the above, if you do have any pre-existing medical conditions, are pregnant or suspect that you may be pregnant, or you have had any recent surgery or medical procedures, you should seek approval from your GP or surgeon prior to attending your session/treatment at </w:t>
      </w:r>
      <w:r w:rsidRPr="00686F59">
        <w:rPr>
          <w:rFonts w:ascii="Arial" w:hAnsi="Arial" w:cs="Arial"/>
          <w:b/>
          <w:bCs/>
        </w:rPr>
        <w:t>[FACILITY/SPA NAME]</w:t>
      </w:r>
      <w:r w:rsidRPr="00686F59">
        <w:rPr>
          <w:rFonts w:ascii="Arial" w:hAnsi="Arial" w:cs="Arial"/>
        </w:rPr>
        <w:t xml:space="preserve">. </w:t>
      </w:r>
    </w:p>
    <w:p w14:paraId="6F04FC06" w14:textId="3BA288A4" w:rsidR="009C55DC" w:rsidRPr="00686F59" w:rsidRDefault="000B358A" w:rsidP="009C55DC">
      <w:pPr>
        <w:rPr>
          <w:rFonts w:ascii="Arial" w:hAnsi="Arial" w:cs="Arial"/>
        </w:rPr>
      </w:pPr>
      <w:r>
        <w:rPr>
          <w:rFonts w:ascii="Arial" w:hAnsi="Arial" w:cs="Arial"/>
        </w:rPr>
        <w:t>In</w:t>
      </w:r>
      <w:r w:rsidR="005E2591" w:rsidRPr="00686F59">
        <w:rPr>
          <w:rFonts w:ascii="Arial" w:hAnsi="Arial" w:cs="Arial"/>
        </w:rPr>
        <w:t xml:space="preserve"> signing this </w:t>
      </w:r>
      <w:proofErr w:type="gramStart"/>
      <w:r w:rsidR="005E2591" w:rsidRPr="00686F59">
        <w:rPr>
          <w:rFonts w:ascii="Arial" w:hAnsi="Arial" w:cs="Arial"/>
        </w:rPr>
        <w:t>form</w:t>
      </w:r>
      <w:proofErr w:type="gramEnd"/>
      <w:r w:rsidR="00177866">
        <w:rPr>
          <w:rFonts w:ascii="Arial" w:hAnsi="Arial" w:cs="Arial"/>
        </w:rPr>
        <w:t xml:space="preserve"> </w:t>
      </w:r>
      <w:r w:rsidR="00076B7E">
        <w:rPr>
          <w:rFonts w:ascii="Arial" w:hAnsi="Arial" w:cs="Arial"/>
        </w:rPr>
        <w:t xml:space="preserve">you are </w:t>
      </w:r>
      <w:r w:rsidR="00E159AB">
        <w:rPr>
          <w:rFonts w:ascii="Arial" w:hAnsi="Arial" w:cs="Arial"/>
        </w:rPr>
        <w:t>acknowledging</w:t>
      </w:r>
      <w:r w:rsidR="005C66C2">
        <w:rPr>
          <w:rFonts w:ascii="Arial" w:hAnsi="Arial" w:cs="Arial"/>
        </w:rPr>
        <w:t xml:space="preserve"> that you understand your obligation to fully disclose </w:t>
      </w:r>
      <w:r w:rsidR="009C5164">
        <w:rPr>
          <w:rFonts w:ascii="Arial" w:hAnsi="Arial" w:cs="Arial"/>
        </w:rPr>
        <w:t>any relevant personal</w:t>
      </w:r>
      <w:r w:rsidR="001D6D21">
        <w:rPr>
          <w:rFonts w:ascii="Arial" w:hAnsi="Arial" w:cs="Arial"/>
        </w:rPr>
        <w:t>, health and medical details</w:t>
      </w:r>
      <w:r w:rsidR="00E25499">
        <w:rPr>
          <w:rFonts w:ascii="Arial" w:hAnsi="Arial" w:cs="Arial"/>
        </w:rPr>
        <w:t xml:space="preserve"> to </w:t>
      </w:r>
      <w:r w:rsidR="00E25499" w:rsidRPr="00704567">
        <w:rPr>
          <w:rFonts w:ascii="Arial" w:hAnsi="Arial" w:cs="Arial"/>
          <w:b/>
          <w:bCs/>
        </w:rPr>
        <w:t>[FACILITY/SPA NAME]</w:t>
      </w:r>
      <w:r w:rsidR="00177866">
        <w:rPr>
          <w:rFonts w:ascii="Arial" w:hAnsi="Arial" w:cs="Arial"/>
        </w:rPr>
        <w:t xml:space="preserve">. Further, you are </w:t>
      </w:r>
      <w:r w:rsidR="00076B7E">
        <w:rPr>
          <w:rFonts w:ascii="Arial" w:hAnsi="Arial" w:cs="Arial"/>
        </w:rPr>
        <w:t xml:space="preserve">agreeing to the </w:t>
      </w:r>
      <w:r w:rsidR="00E159AB">
        <w:rPr>
          <w:rFonts w:ascii="Arial" w:hAnsi="Arial" w:cs="Arial"/>
        </w:rPr>
        <w:t>‘Responsibility of the Customer</w:t>
      </w:r>
      <w:r w:rsidR="007C60D3">
        <w:rPr>
          <w:rFonts w:ascii="Arial" w:hAnsi="Arial" w:cs="Arial"/>
        </w:rPr>
        <w:t xml:space="preserve">’ </w:t>
      </w:r>
      <w:r w:rsidR="00076B7E">
        <w:rPr>
          <w:rFonts w:ascii="Arial" w:hAnsi="Arial" w:cs="Arial"/>
        </w:rPr>
        <w:t>conditions outlined above,</w:t>
      </w:r>
      <w:r w:rsidR="005E2591" w:rsidRPr="00686F59">
        <w:rPr>
          <w:rFonts w:ascii="Arial" w:hAnsi="Arial" w:cs="Arial"/>
        </w:rPr>
        <w:t xml:space="preserve"> </w:t>
      </w:r>
      <w:r w:rsidR="00803097">
        <w:rPr>
          <w:rFonts w:ascii="Arial" w:hAnsi="Arial" w:cs="Arial"/>
        </w:rPr>
        <w:t>and</w:t>
      </w:r>
      <w:r w:rsidR="0012359C">
        <w:rPr>
          <w:rFonts w:ascii="Arial" w:hAnsi="Arial" w:cs="Arial"/>
        </w:rPr>
        <w:t xml:space="preserve"> confirming</w:t>
      </w:r>
      <w:r w:rsidR="005E2591" w:rsidRPr="00686F59">
        <w:rPr>
          <w:rFonts w:ascii="Arial" w:hAnsi="Arial" w:cs="Arial"/>
        </w:rPr>
        <w:t xml:space="preserve"> that you have consulted your GP or surgeon and </w:t>
      </w:r>
      <w:r w:rsidR="00186B16">
        <w:rPr>
          <w:rFonts w:ascii="Arial" w:hAnsi="Arial" w:cs="Arial"/>
        </w:rPr>
        <w:t xml:space="preserve">have </w:t>
      </w:r>
      <w:r w:rsidR="005E2591" w:rsidRPr="00686F59">
        <w:rPr>
          <w:rFonts w:ascii="Arial" w:hAnsi="Arial" w:cs="Arial"/>
        </w:rPr>
        <w:t>received their approval</w:t>
      </w:r>
      <w:r w:rsidR="007C60D3">
        <w:rPr>
          <w:rFonts w:ascii="Arial" w:hAnsi="Arial" w:cs="Arial"/>
        </w:rPr>
        <w:t xml:space="preserve"> </w:t>
      </w:r>
      <w:r w:rsidR="0012359C">
        <w:rPr>
          <w:rFonts w:ascii="Arial" w:hAnsi="Arial" w:cs="Arial"/>
        </w:rPr>
        <w:t>to participate in today’s session (if applicable</w:t>
      </w:r>
      <w:r w:rsidR="00186B16">
        <w:rPr>
          <w:rFonts w:ascii="Arial" w:hAnsi="Arial" w:cs="Arial"/>
        </w:rPr>
        <w:t>).</w:t>
      </w:r>
    </w:p>
    <w:p w14:paraId="3D5AA7A0" w14:textId="7D33A7D1" w:rsidR="005B7B3D" w:rsidRDefault="005B7B3D">
      <w:pPr>
        <w:rPr>
          <w:rFonts w:ascii="Arial" w:hAnsi="Arial" w:cs="Arial"/>
        </w:rPr>
      </w:pPr>
    </w:p>
    <w:p w14:paraId="14876B77" w14:textId="77777777" w:rsidR="007A4496" w:rsidRPr="00EE0110" w:rsidRDefault="007A4496" w:rsidP="007A4496">
      <w:pPr>
        <w:rPr>
          <w:rFonts w:ascii="Arial" w:hAnsi="Arial" w:cs="Arial"/>
        </w:rPr>
      </w:pPr>
      <w:r w:rsidRPr="00EE0110">
        <w:rPr>
          <w:rFonts w:ascii="Arial" w:hAnsi="Arial" w:cs="Arial"/>
        </w:rPr>
        <w:t>_________________________________________ _________________________</w:t>
      </w:r>
    </w:p>
    <w:p w14:paraId="2A326071" w14:textId="38DDE36A" w:rsidR="007A4496" w:rsidRDefault="007A4496" w:rsidP="007A4496">
      <w:pPr>
        <w:rPr>
          <w:rFonts w:ascii="Arial" w:hAnsi="Arial" w:cs="Arial"/>
          <w:b/>
          <w:bCs/>
        </w:rPr>
      </w:pPr>
      <w:r w:rsidRPr="00EE0110">
        <w:rPr>
          <w:rFonts w:ascii="Arial" w:hAnsi="Arial" w:cs="Arial"/>
          <w:b/>
          <w:bCs/>
        </w:rPr>
        <w:t>Signature of Participant</w:t>
      </w:r>
      <w:r w:rsidR="00A94EA7">
        <w:rPr>
          <w:rFonts w:ascii="Arial" w:hAnsi="Arial" w:cs="Arial"/>
          <w:b/>
          <w:bCs/>
        </w:rPr>
        <w:t>/Parent/Guardian</w:t>
      </w:r>
      <w:r w:rsidRPr="00EE0110">
        <w:rPr>
          <w:rFonts w:ascii="Arial" w:hAnsi="Arial" w:cs="Arial"/>
          <w:b/>
          <w:bCs/>
        </w:rPr>
        <w:t xml:space="preserve">             </w:t>
      </w:r>
      <w:r w:rsidR="00A94EA7">
        <w:rPr>
          <w:rFonts w:ascii="Arial" w:hAnsi="Arial" w:cs="Arial"/>
          <w:b/>
          <w:bCs/>
        </w:rPr>
        <w:t xml:space="preserve"> </w:t>
      </w:r>
      <w:r w:rsidRPr="00EE0110">
        <w:rPr>
          <w:rFonts w:ascii="Arial" w:hAnsi="Arial" w:cs="Arial"/>
          <w:b/>
          <w:bCs/>
        </w:rPr>
        <w:t>Date</w:t>
      </w:r>
    </w:p>
    <w:p w14:paraId="41B9EB5F" w14:textId="77777777" w:rsidR="007A4496" w:rsidRPr="00A4420A" w:rsidRDefault="007A4496">
      <w:pPr>
        <w:rPr>
          <w:rFonts w:ascii="Arial" w:hAnsi="Arial" w:cs="Arial"/>
        </w:rPr>
      </w:pPr>
    </w:p>
    <w:p w14:paraId="448D75F5" w14:textId="4C9D417C" w:rsidR="009569D8" w:rsidRDefault="009569D8" w:rsidP="009569D8">
      <w:pPr>
        <w:rPr>
          <w:rFonts w:ascii="Arial" w:hAnsi="Arial" w:cs="Arial"/>
          <w:b/>
          <w:bCs/>
        </w:rPr>
      </w:pPr>
      <w:r w:rsidRPr="009569D8">
        <w:rPr>
          <w:rFonts w:ascii="Arial" w:hAnsi="Arial" w:cs="Arial"/>
          <w:b/>
          <w:bCs/>
        </w:rPr>
        <w:t>W</w:t>
      </w:r>
      <w:r w:rsidR="00DE5977">
        <w:rPr>
          <w:rFonts w:ascii="Arial" w:hAnsi="Arial" w:cs="Arial"/>
          <w:b/>
          <w:bCs/>
        </w:rPr>
        <w:t>AIVER AND RELEASE</w:t>
      </w:r>
    </w:p>
    <w:p w14:paraId="61963BC9" w14:textId="6EC80F34" w:rsidR="004C2B63" w:rsidRPr="009E55A7" w:rsidRDefault="004C2B63" w:rsidP="004C2B63">
      <w:pPr>
        <w:rPr>
          <w:rFonts w:ascii="Arial" w:hAnsi="Arial" w:cs="Arial"/>
        </w:rPr>
      </w:pPr>
      <w:r w:rsidRPr="009E55A7">
        <w:rPr>
          <w:rFonts w:ascii="Arial" w:hAnsi="Arial" w:cs="Arial"/>
        </w:rPr>
        <w:t>In signing this form, you are agreeing to release from any liability [FACILITY/SPA NAME] and its directors, managers, employees, and any contractors or volunteers who are working on the premises</w:t>
      </w:r>
      <w:r w:rsidR="00402401" w:rsidRPr="009E55A7">
        <w:rPr>
          <w:rFonts w:ascii="Arial" w:hAnsi="Arial" w:cs="Arial"/>
        </w:rPr>
        <w:t xml:space="preserve">, </w:t>
      </w:r>
      <w:r w:rsidRPr="009E55A7">
        <w:rPr>
          <w:rFonts w:ascii="Arial" w:hAnsi="Arial" w:cs="Arial"/>
        </w:rPr>
        <w:t xml:space="preserve">and </w:t>
      </w:r>
      <w:r w:rsidR="00402401" w:rsidRPr="009E55A7">
        <w:rPr>
          <w:rFonts w:ascii="Arial" w:hAnsi="Arial" w:cs="Arial"/>
        </w:rPr>
        <w:t>specifically</w:t>
      </w:r>
      <w:r w:rsidR="003A1CD4" w:rsidRPr="009E55A7">
        <w:rPr>
          <w:rFonts w:ascii="Arial" w:hAnsi="Arial" w:cs="Arial"/>
        </w:rPr>
        <w:t xml:space="preserve">, </w:t>
      </w:r>
      <w:r w:rsidRPr="009E55A7">
        <w:rPr>
          <w:rFonts w:ascii="Arial" w:hAnsi="Arial" w:cs="Arial"/>
        </w:rPr>
        <w:t>you are agreeing to the following conditions:</w:t>
      </w:r>
    </w:p>
    <w:p w14:paraId="01F30BC7" w14:textId="0AFBA749" w:rsidR="009569D8" w:rsidRPr="009569D8" w:rsidRDefault="009569D8" w:rsidP="009569D8">
      <w:pPr>
        <w:rPr>
          <w:rFonts w:ascii="Arial" w:hAnsi="Arial" w:cs="Arial"/>
        </w:rPr>
      </w:pPr>
      <w:r w:rsidRPr="009569D8">
        <w:rPr>
          <w:rFonts w:ascii="Arial" w:hAnsi="Arial" w:cs="Arial"/>
        </w:rPr>
        <w:t xml:space="preserve">I, </w:t>
      </w:r>
      <w:r w:rsidRPr="009569D8">
        <w:rPr>
          <w:rFonts w:ascii="Arial" w:hAnsi="Arial" w:cs="Arial"/>
          <w:b/>
          <w:bCs/>
        </w:rPr>
        <w:t>[</w:t>
      </w:r>
      <w:r w:rsidR="00A4420A">
        <w:rPr>
          <w:rFonts w:ascii="Arial" w:hAnsi="Arial" w:cs="Arial"/>
          <w:b/>
          <w:bCs/>
        </w:rPr>
        <w:t>CUSTOMER’S</w:t>
      </w:r>
      <w:r w:rsidRPr="009569D8">
        <w:rPr>
          <w:rFonts w:ascii="Arial" w:hAnsi="Arial" w:cs="Arial"/>
          <w:b/>
          <w:bCs/>
        </w:rPr>
        <w:t xml:space="preserve"> FULL NAME]</w:t>
      </w:r>
      <w:r w:rsidRPr="009569D8">
        <w:rPr>
          <w:rFonts w:ascii="Arial" w:hAnsi="Arial" w:cs="Arial"/>
        </w:rPr>
        <w:t xml:space="preserve">, acknowledge that I am voluntarily participating in all treatments and activities during my visit to </w:t>
      </w:r>
      <w:r w:rsidRPr="009569D8">
        <w:rPr>
          <w:rFonts w:ascii="Arial" w:hAnsi="Arial" w:cs="Arial"/>
          <w:b/>
          <w:bCs/>
        </w:rPr>
        <w:t>[FACILITY/SPA NAME]</w:t>
      </w:r>
      <w:r w:rsidRPr="009569D8">
        <w:rPr>
          <w:rFonts w:ascii="Arial" w:hAnsi="Arial" w:cs="Arial"/>
        </w:rPr>
        <w:t xml:space="preserve">. I further acknowledge that my participation in any activities, and the use of the facilities and equipment at </w:t>
      </w:r>
      <w:r w:rsidRPr="009569D8">
        <w:rPr>
          <w:rFonts w:ascii="Arial" w:hAnsi="Arial" w:cs="Arial"/>
          <w:b/>
          <w:bCs/>
        </w:rPr>
        <w:t>[FACILITY/SPA NAME]</w:t>
      </w:r>
      <w:r w:rsidRPr="009569D8">
        <w:rPr>
          <w:rFonts w:ascii="Arial" w:hAnsi="Arial" w:cs="Arial"/>
        </w:rPr>
        <w:t>, including the carpark, entrance, chang</w:t>
      </w:r>
      <w:r w:rsidR="00770756">
        <w:rPr>
          <w:rFonts w:ascii="Arial" w:hAnsi="Arial" w:cs="Arial"/>
        </w:rPr>
        <w:t xml:space="preserve">ing </w:t>
      </w:r>
      <w:r w:rsidRPr="009569D8">
        <w:rPr>
          <w:rFonts w:ascii="Arial" w:hAnsi="Arial" w:cs="Arial"/>
        </w:rPr>
        <w:t xml:space="preserve">rooms and any other areas within and around the building, is done so at my own risk and I completely assume all responsibility for any injuries, illness or damage to my property or person whilst I am on the premises. I agree that </w:t>
      </w:r>
      <w:r w:rsidRPr="009569D8">
        <w:rPr>
          <w:rFonts w:ascii="Arial" w:hAnsi="Arial" w:cs="Arial"/>
          <w:b/>
          <w:bCs/>
        </w:rPr>
        <w:t>[FACILITY/SPA NAME]</w:t>
      </w:r>
      <w:r w:rsidRPr="009569D8">
        <w:rPr>
          <w:rFonts w:ascii="Arial" w:hAnsi="Arial" w:cs="Arial"/>
        </w:rPr>
        <w:t xml:space="preserve"> will in no way be held liable for any claims or damages that may arise as a result of my visit to </w:t>
      </w:r>
      <w:r w:rsidRPr="009569D8">
        <w:rPr>
          <w:rFonts w:ascii="Arial" w:hAnsi="Arial" w:cs="Arial"/>
          <w:b/>
          <w:bCs/>
        </w:rPr>
        <w:t>[FACILITY/SPA NAME]</w:t>
      </w:r>
      <w:r w:rsidRPr="009569D8">
        <w:rPr>
          <w:rFonts w:ascii="Arial" w:hAnsi="Arial" w:cs="Arial"/>
        </w:rPr>
        <w:t>.</w:t>
      </w:r>
    </w:p>
    <w:p w14:paraId="6417879D" w14:textId="77777777" w:rsidR="009569D8" w:rsidRPr="009569D8" w:rsidRDefault="009569D8" w:rsidP="009569D8">
      <w:pPr>
        <w:rPr>
          <w:rFonts w:ascii="Arial" w:hAnsi="Arial" w:cs="Arial"/>
        </w:rPr>
      </w:pPr>
      <w:r w:rsidRPr="009569D8">
        <w:rPr>
          <w:rFonts w:ascii="Arial" w:hAnsi="Arial" w:cs="Arial"/>
        </w:rPr>
        <w:t xml:space="preserve">I confirm that I have read this waiver and release form carefully and thoroughly, and I fully understand that by signing it I am agreeing to a complete release of liability by </w:t>
      </w:r>
      <w:r w:rsidRPr="009569D8">
        <w:rPr>
          <w:rFonts w:ascii="Arial" w:hAnsi="Arial" w:cs="Arial"/>
          <w:b/>
          <w:bCs/>
        </w:rPr>
        <w:t>[FACILITY/SPA NAME]</w:t>
      </w:r>
      <w:r w:rsidRPr="009569D8">
        <w:rPr>
          <w:rFonts w:ascii="Arial" w:hAnsi="Arial" w:cs="Arial"/>
        </w:rPr>
        <w:t xml:space="preserve">. In doing so, I am waiving the right to bring any action or claim against </w:t>
      </w:r>
      <w:r w:rsidRPr="009569D8">
        <w:rPr>
          <w:rFonts w:ascii="Arial" w:hAnsi="Arial" w:cs="Arial"/>
          <w:b/>
          <w:bCs/>
        </w:rPr>
        <w:t>[FACILITY/SPA NAME]</w:t>
      </w:r>
      <w:r w:rsidRPr="009569D8">
        <w:rPr>
          <w:rFonts w:ascii="Arial" w:hAnsi="Arial" w:cs="Arial"/>
        </w:rPr>
        <w:t xml:space="preserve">, its owners, affiliates or staff for any injuries incurred, death, or loss or damage to property </w:t>
      </w:r>
      <w:proofErr w:type="gramStart"/>
      <w:r w:rsidRPr="00EE0766">
        <w:rPr>
          <w:rFonts w:ascii="Arial" w:hAnsi="Arial" w:cs="Arial"/>
        </w:rPr>
        <w:t>as a result of</w:t>
      </w:r>
      <w:proofErr w:type="gramEnd"/>
      <w:r w:rsidRPr="00EE0766">
        <w:rPr>
          <w:rFonts w:ascii="Arial" w:hAnsi="Arial" w:cs="Arial"/>
        </w:rPr>
        <w:t xml:space="preserve"> negligence or fault by the staff, guests or anyone associated with</w:t>
      </w:r>
      <w:r w:rsidRPr="009569D8">
        <w:rPr>
          <w:rFonts w:ascii="Arial" w:hAnsi="Arial" w:cs="Arial"/>
        </w:rPr>
        <w:t xml:space="preserve"> </w:t>
      </w:r>
      <w:r w:rsidRPr="009569D8">
        <w:rPr>
          <w:rFonts w:ascii="Arial" w:hAnsi="Arial" w:cs="Arial"/>
          <w:b/>
          <w:bCs/>
        </w:rPr>
        <w:t>[FACILITY/SPA NAME]</w:t>
      </w:r>
      <w:r w:rsidRPr="009569D8">
        <w:rPr>
          <w:rFonts w:ascii="Arial" w:hAnsi="Arial" w:cs="Arial"/>
        </w:rPr>
        <w:t>.</w:t>
      </w:r>
    </w:p>
    <w:p w14:paraId="117BF8B8" w14:textId="7F8F31A3" w:rsidR="001C7C9E" w:rsidRDefault="009569D8" w:rsidP="009569D8">
      <w:pPr>
        <w:rPr>
          <w:rFonts w:ascii="Arial" w:hAnsi="Arial" w:cs="Arial"/>
        </w:rPr>
      </w:pPr>
      <w:r w:rsidRPr="009569D8">
        <w:rPr>
          <w:rFonts w:ascii="Arial" w:hAnsi="Arial" w:cs="Arial"/>
        </w:rPr>
        <w:t xml:space="preserve">I confirm that I have no illnesses or physical restrictions that may impair my ability to participate in any treatment/sessions at </w:t>
      </w:r>
      <w:r w:rsidRPr="009569D8">
        <w:rPr>
          <w:rFonts w:ascii="Arial" w:hAnsi="Arial" w:cs="Arial"/>
          <w:b/>
          <w:bCs/>
        </w:rPr>
        <w:t>[FACILITY/SPA NAME]</w:t>
      </w:r>
      <w:r w:rsidRPr="009569D8">
        <w:rPr>
          <w:rFonts w:ascii="Arial" w:hAnsi="Arial" w:cs="Arial"/>
        </w:rPr>
        <w:t xml:space="preserve">, </w:t>
      </w:r>
      <w:r w:rsidR="00431C78" w:rsidRPr="00613261">
        <w:rPr>
          <w:rFonts w:ascii="Arial" w:hAnsi="Arial" w:cs="Arial"/>
        </w:rPr>
        <w:t>and that I have not been advised by a medical health professional to avoid such activities.</w:t>
      </w:r>
      <w:r w:rsidR="00F71816">
        <w:rPr>
          <w:rFonts w:ascii="Arial" w:hAnsi="Arial" w:cs="Arial"/>
        </w:rPr>
        <w:t xml:space="preserve"> I agree</w:t>
      </w:r>
      <w:r w:rsidRPr="009569D8">
        <w:rPr>
          <w:rFonts w:ascii="Arial" w:hAnsi="Arial" w:cs="Arial"/>
        </w:rPr>
        <w:t xml:space="preserve"> that if I do have any concerns regarding my physical or mental health</w:t>
      </w:r>
      <w:r w:rsidR="00642030">
        <w:rPr>
          <w:rFonts w:ascii="Arial" w:hAnsi="Arial" w:cs="Arial"/>
        </w:rPr>
        <w:t>,</w:t>
      </w:r>
      <w:r w:rsidRPr="009569D8">
        <w:rPr>
          <w:rFonts w:ascii="Arial" w:hAnsi="Arial" w:cs="Arial"/>
        </w:rPr>
        <w:t xml:space="preserve"> or my ability to successfully complete the treatment/session, I will bring it to my </w:t>
      </w:r>
      <w:r w:rsidR="00B47229">
        <w:rPr>
          <w:rFonts w:ascii="Arial" w:hAnsi="Arial" w:cs="Arial"/>
        </w:rPr>
        <w:t>therapists</w:t>
      </w:r>
      <w:r w:rsidRPr="009569D8">
        <w:rPr>
          <w:rFonts w:ascii="Arial" w:hAnsi="Arial" w:cs="Arial"/>
        </w:rPr>
        <w:t xml:space="preserve"> or another staff members attention immediately. </w:t>
      </w:r>
    </w:p>
    <w:p w14:paraId="75BA8653" w14:textId="5C016416" w:rsidR="009569D8" w:rsidRDefault="009569D8" w:rsidP="009569D8">
      <w:pPr>
        <w:rPr>
          <w:rFonts w:ascii="Arial" w:hAnsi="Arial" w:cs="Arial"/>
        </w:rPr>
      </w:pPr>
      <w:r w:rsidRPr="009569D8">
        <w:rPr>
          <w:rFonts w:ascii="Arial" w:hAnsi="Arial" w:cs="Arial"/>
        </w:rPr>
        <w:t xml:space="preserve">I also acknowledge that if I do aggravate an existing condition as a result of my participation in the session/treatment, or if I cause myself any type of injury or pain as a result of my participation, I will not hold the </w:t>
      </w:r>
      <w:r w:rsidRPr="009569D8">
        <w:rPr>
          <w:rFonts w:ascii="Arial" w:hAnsi="Arial" w:cs="Arial"/>
          <w:b/>
          <w:bCs/>
        </w:rPr>
        <w:t>[FACILITY/SPA NAME]</w:t>
      </w:r>
      <w:r w:rsidRPr="009569D8">
        <w:rPr>
          <w:rFonts w:ascii="Arial" w:hAnsi="Arial" w:cs="Arial"/>
        </w:rPr>
        <w:t xml:space="preserve"> or staff responsible and I waive my rights to bring any type of action against the staff or facility.</w:t>
      </w:r>
    </w:p>
    <w:p w14:paraId="0B3F275A" w14:textId="572BA5E1" w:rsidR="00A42095" w:rsidRPr="00613261" w:rsidRDefault="00A42095" w:rsidP="00A42095">
      <w:pPr>
        <w:rPr>
          <w:rFonts w:ascii="Arial" w:hAnsi="Arial" w:cs="Arial"/>
        </w:rPr>
      </w:pPr>
      <w:r w:rsidRPr="00613261">
        <w:rPr>
          <w:rFonts w:ascii="Arial" w:hAnsi="Arial" w:cs="Arial"/>
        </w:rPr>
        <w:lastRenderedPageBreak/>
        <w:t xml:space="preserve">I am aware of and accept any risks associated with receiving treatment at </w:t>
      </w:r>
      <w:r w:rsidRPr="00613261">
        <w:rPr>
          <w:rFonts w:ascii="Arial" w:hAnsi="Arial" w:cs="Arial"/>
          <w:b/>
          <w:bCs/>
        </w:rPr>
        <w:t>[FACILITY/SPA NAME]</w:t>
      </w:r>
      <w:r w:rsidRPr="00613261">
        <w:rPr>
          <w:rFonts w:ascii="Arial" w:hAnsi="Arial" w:cs="Arial"/>
        </w:rPr>
        <w:t>, including risks arising from negligence by the released parties, from malfunctioning or dangerous equipment used at the facility, or from possible liability without fault from the released parties.</w:t>
      </w:r>
    </w:p>
    <w:p w14:paraId="10D5576E" w14:textId="277190FA" w:rsidR="00A42095" w:rsidRPr="00613261" w:rsidRDefault="00A42095" w:rsidP="00A42095">
      <w:pPr>
        <w:rPr>
          <w:rFonts w:ascii="Arial" w:hAnsi="Arial" w:cs="Arial"/>
        </w:rPr>
      </w:pPr>
      <w:r w:rsidRPr="00613261">
        <w:rPr>
          <w:rFonts w:ascii="Arial" w:hAnsi="Arial" w:cs="Arial"/>
        </w:rPr>
        <w:t xml:space="preserve"> </w:t>
      </w:r>
    </w:p>
    <w:p w14:paraId="69BBEFE3" w14:textId="135CBB10" w:rsidR="00A42095" w:rsidRDefault="00A42095" w:rsidP="00A42095">
      <w:pPr>
        <w:rPr>
          <w:rFonts w:ascii="Arial" w:hAnsi="Arial" w:cs="Arial"/>
        </w:rPr>
      </w:pPr>
      <w:r w:rsidRPr="00613261">
        <w:rPr>
          <w:rFonts w:ascii="Arial" w:hAnsi="Arial" w:cs="Arial"/>
        </w:rPr>
        <w:t xml:space="preserve">In the event of an emergency (such as an accident, injury or illness) whilst I am participating in activities at </w:t>
      </w:r>
      <w:r w:rsidRPr="00613261">
        <w:rPr>
          <w:rFonts w:ascii="Arial" w:hAnsi="Arial" w:cs="Arial"/>
          <w:b/>
          <w:bCs/>
        </w:rPr>
        <w:t>[FACILITY/SPA NAME]</w:t>
      </w:r>
      <w:r w:rsidRPr="00613261">
        <w:rPr>
          <w:rFonts w:ascii="Arial" w:hAnsi="Arial" w:cs="Arial"/>
        </w:rPr>
        <w:t xml:space="preserve">, I do consent to </w:t>
      </w:r>
      <w:r w:rsidR="00B11EFD">
        <w:rPr>
          <w:rFonts w:ascii="Arial" w:hAnsi="Arial" w:cs="Arial"/>
        </w:rPr>
        <w:t xml:space="preserve">the centre </w:t>
      </w:r>
      <w:r w:rsidR="001C60FE">
        <w:rPr>
          <w:rFonts w:ascii="Arial" w:hAnsi="Arial" w:cs="Arial"/>
        </w:rPr>
        <w:t xml:space="preserve">seeking medical assistance on my behalf, </w:t>
      </w:r>
      <w:r w:rsidR="001C60FE" w:rsidRPr="00EE0766">
        <w:rPr>
          <w:rFonts w:ascii="Arial" w:hAnsi="Arial" w:cs="Arial"/>
        </w:rPr>
        <w:t xml:space="preserve">signing any necessary </w:t>
      </w:r>
      <w:r w:rsidR="00C060BE" w:rsidRPr="00EE0766">
        <w:rPr>
          <w:rFonts w:ascii="Arial" w:hAnsi="Arial" w:cs="Arial"/>
        </w:rPr>
        <w:t>consent forms</w:t>
      </w:r>
      <w:r w:rsidR="001C60FE" w:rsidRPr="00EE0766">
        <w:rPr>
          <w:rFonts w:ascii="Arial" w:hAnsi="Arial" w:cs="Arial"/>
        </w:rPr>
        <w:t xml:space="preserve"> on my behalf</w:t>
      </w:r>
      <w:r w:rsidR="001C60FE">
        <w:rPr>
          <w:rFonts w:ascii="Arial" w:hAnsi="Arial" w:cs="Arial"/>
        </w:rPr>
        <w:t xml:space="preserve">, </w:t>
      </w:r>
      <w:r w:rsidR="00FA26BC">
        <w:rPr>
          <w:rFonts w:ascii="Arial" w:hAnsi="Arial" w:cs="Arial"/>
        </w:rPr>
        <w:t xml:space="preserve">and to </w:t>
      </w:r>
      <w:r w:rsidR="00BE0B32">
        <w:rPr>
          <w:rFonts w:ascii="Arial" w:hAnsi="Arial" w:cs="Arial"/>
        </w:rPr>
        <w:t xml:space="preserve">my </w:t>
      </w:r>
      <w:r w:rsidRPr="00613261">
        <w:rPr>
          <w:rFonts w:ascii="Arial" w:hAnsi="Arial" w:cs="Arial"/>
        </w:rPr>
        <w:t xml:space="preserve">receiving </w:t>
      </w:r>
      <w:r w:rsidR="00FA26BC">
        <w:rPr>
          <w:rFonts w:ascii="Arial" w:hAnsi="Arial" w:cs="Arial"/>
        </w:rPr>
        <w:t xml:space="preserve">any </w:t>
      </w:r>
      <w:r w:rsidRPr="00613261">
        <w:rPr>
          <w:rFonts w:ascii="Arial" w:hAnsi="Arial" w:cs="Arial"/>
        </w:rPr>
        <w:t xml:space="preserve">medical treatment that is deemed advisable </w:t>
      </w:r>
      <w:r w:rsidR="00FA26BC">
        <w:rPr>
          <w:rFonts w:ascii="Arial" w:hAnsi="Arial" w:cs="Arial"/>
        </w:rPr>
        <w:t xml:space="preserve">or necessary </w:t>
      </w:r>
      <w:r w:rsidRPr="00613261">
        <w:rPr>
          <w:rFonts w:ascii="Arial" w:hAnsi="Arial" w:cs="Arial"/>
        </w:rPr>
        <w:t>under the circumstances.</w:t>
      </w:r>
    </w:p>
    <w:p w14:paraId="678121D6" w14:textId="332C6CF1" w:rsidR="00B33AB5" w:rsidRPr="00613261" w:rsidRDefault="00B33AB5" w:rsidP="00A42095">
      <w:pPr>
        <w:rPr>
          <w:rFonts w:ascii="Arial" w:hAnsi="Arial" w:cs="Arial"/>
        </w:rPr>
      </w:pPr>
      <w:r w:rsidRPr="00085037">
        <w:rPr>
          <w:rFonts w:ascii="Arial" w:hAnsi="Arial" w:cs="Arial"/>
        </w:rPr>
        <w:t xml:space="preserve">I acknowledge that the fee paid for treatment at </w:t>
      </w:r>
      <w:r w:rsidRPr="00085037">
        <w:rPr>
          <w:rFonts w:ascii="Arial" w:hAnsi="Arial" w:cs="Arial"/>
          <w:b/>
          <w:bCs/>
        </w:rPr>
        <w:t>[FACILITY/SPA NAME]</w:t>
      </w:r>
      <w:r w:rsidRPr="00085037">
        <w:rPr>
          <w:rFonts w:ascii="Arial" w:hAnsi="Arial" w:cs="Arial"/>
        </w:rPr>
        <w:t xml:space="preserve"> is not inclusive of personal accident insurance, and that any additional costs incurred from sustaining an injury, accident or illness during or after my treatment/session will be my own responsibility.</w:t>
      </w:r>
      <w:r w:rsidR="00E03643">
        <w:rPr>
          <w:rFonts w:ascii="Arial" w:hAnsi="Arial" w:cs="Arial"/>
        </w:rPr>
        <w:t xml:space="preserve"> </w:t>
      </w:r>
      <w:r w:rsidR="00E03643" w:rsidRPr="00EE0766">
        <w:rPr>
          <w:rFonts w:ascii="Arial" w:hAnsi="Arial" w:cs="Arial"/>
        </w:rPr>
        <w:t>This could include, but is not limited to, the cost of an ambulance being called</w:t>
      </w:r>
      <w:r w:rsidR="002E6086" w:rsidRPr="00EE0766">
        <w:rPr>
          <w:rFonts w:ascii="Arial" w:hAnsi="Arial" w:cs="Arial"/>
        </w:rPr>
        <w:t>, any medical bills incurred by time spent in hospital</w:t>
      </w:r>
      <w:r w:rsidR="00831A8C" w:rsidRPr="00EE0766">
        <w:rPr>
          <w:rFonts w:ascii="Arial" w:hAnsi="Arial" w:cs="Arial"/>
        </w:rPr>
        <w:t>, and any rehabilitation or follow-up treatment/therapy that may be required or beneficial.</w:t>
      </w:r>
    </w:p>
    <w:p w14:paraId="69EEB952" w14:textId="2B80F137" w:rsidR="00A42095" w:rsidRPr="00613261" w:rsidRDefault="00A42095" w:rsidP="00A42095">
      <w:pPr>
        <w:rPr>
          <w:rFonts w:ascii="Arial" w:hAnsi="Arial" w:cs="Arial"/>
        </w:rPr>
      </w:pPr>
      <w:r w:rsidRPr="00613261">
        <w:rPr>
          <w:rFonts w:ascii="Arial" w:hAnsi="Arial" w:cs="Arial"/>
        </w:rPr>
        <w:t xml:space="preserve">I understand that my personal information is collected by </w:t>
      </w:r>
      <w:r w:rsidRPr="00613261">
        <w:rPr>
          <w:rFonts w:ascii="Arial" w:hAnsi="Arial" w:cs="Arial"/>
          <w:b/>
          <w:bCs/>
        </w:rPr>
        <w:t>[FACILITY/SPA NAME]</w:t>
      </w:r>
      <w:r w:rsidRPr="00613261">
        <w:rPr>
          <w:rFonts w:ascii="Arial" w:hAnsi="Arial" w:cs="Arial"/>
        </w:rPr>
        <w:t xml:space="preserve">, and that this information is used to assess my suitability for treatment. I also accept that this information may be provided to a medical health professional in the event that I should suffer an injury or illness, and/or it is determined that I require medical treatment whilst attending </w:t>
      </w:r>
      <w:r w:rsidRPr="00613261">
        <w:rPr>
          <w:rFonts w:ascii="Arial" w:hAnsi="Arial" w:cs="Arial"/>
          <w:b/>
          <w:bCs/>
        </w:rPr>
        <w:t>[FACILITY/SPA NAME]</w:t>
      </w:r>
      <w:r w:rsidRPr="00613261">
        <w:rPr>
          <w:rFonts w:ascii="Arial" w:hAnsi="Arial" w:cs="Arial"/>
        </w:rPr>
        <w:t>.</w:t>
      </w:r>
    </w:p>
    <w:p w14:paraId="2F35EC66" w14:textId="77777777" w:rsidR="00362EBF" w:rsidRDefault="00365166" w:rsidP="00365166">
      <w:pPr>
        <w:rPr>
          <w:rFonts w:ascii="Arial" w:hAnsi="Arial" w:cs="Arial"/>
        </w:rPr>
      </w:pPr>
      <w:r w:rsidRPr="00755309">
        <w:rPr>
          <w:rFonts w:ascii="Arial" w:hAnsi="Arial" w:cs="Arial"/>
        </w:rPr>
        <w:t xml:space="preserve">I </w:t>
      </w:r>
      <w:r w:rsidR="004F7F1E">
        <w:rPr>
          <w:rFonts w:ascii="Arial" w:hAnsi="Arial" w:cs="Arial"/>
        </w:rPr>
        <w:t xml:space="preserve">confirm that I </w:t>
      </w:r>
      <w:r w:rsidRPr="00755309">
        <w:rPr>
          <w:rFonts w:ascii="Arial" w:hAnsi="Arial" w:cs="Arial"/>
        </w:rPr>
        <w:t xml:space="preserve">have read and understood the terms and conditions stipulated within this document, and I agree to be bound by them. In signing this waiver and release form, I am agreeing </w:t>
      </w:r>
      <w:r w:rsidR="00E82497">
        <w:rPr>
          <w:rFonts w:ascii="Arial" w:hAnsi="Arial" w:cs="Arial"/>
        </w:rPr>
        <w:t xml:space="preserve">to not </w:t>
      </w:r>
      <w:r w:rsidRPr="00755309">
        <w:rPr>
          <w:rFonts w:ascii="Arial" w:hAnsi="Arial" w:cs="Arial"/>
        </w:rPr>
        <w:t xml:space="preserve">make any claims against </w:t>
      </w:r>
      <w:r w:rsidRPr="00755309">
        <w:rPr>
          <w:rFonts w:ascii="Arial" w:hAnsi="Arial" w:cs="Arial"/>
          <w:b/>
          <w:bCs/>
        </w:rPr>
        <w:t>[FACILITY/SPA NAME]</w:t>
      </w:r>
      <w:r w:rsidRPr="00755309">
        <w:rPr>
          <w:rFonts w:ascii="Arial" w:hAnsi="Arial" w:cs="Arial"/>
        </w:rPr>
        <w:t xml:space="preserve">, its directors, managers, or staff, in the event that I should suffer any injuries or damages (including, but not limited to, illness, personal injury, death, loss of property or damage to property) whilst participating in any treatments or activities at this facility. </w:t>
      </w:r>
    </w:p>
    <w:p w14:paraId="21C49B6B" w14:textId="230B68CC" w:rsidR="00A42095" w:rsidRDefault="00365166" w:rsidP="00A42095">
      <w:pPr>
        <w:rPr>
          <w:rFonts w:ascii="Arial" w:hAnsi="Arial" w:cs="Arial"/>
        </w:rPr>
      </w:pPr>
      <w:r w:rsidRPr="00613261">
        <w:rPr>
          <w:rFonts w:ascii="Arial" w:hAnsi="Arial" w:cs="Arial"/>
        </w:rPr>
        <w:t xml:space="preserve">I acknowledge that this is a contract to release the liability of </w:t>
      </w:r>
      <w:r w:rsidRPr="00613261">
        <w:rPr>
          <w:rFonts w:ascii="Arial" w:hAnsi="Arial" w:cs="Arial"/>
          <w:b/>
          <w:bCs/>
        </w:rPr>
        <w:t xml:space="preserve">[FACILITY/SPA NAME], </w:t>
      </w:r>
      <w:r w:rsidRPr="00613261">
        <w:rPr>
          <w:rFonts w:ascii="Arial" w:hAnsi="Arial" w:cs="Arial"/>
        </w:rPr>
        <w:t>and I sign it without any coercion and of my own free will.</w:t>
      </w:r>
      <w:r w:rsidR="00362EBF">
        <w:rPr>
          <w:rFonts w:ascii="Arial" w:hAnsi="Arial" w:cs="Arial"/>
        </w:rPr>
        <w:t xml:space="preserve"> </w:t>
      </w:r>
      <w:r w:rsidRPr="00613261">
        <w:rPr>
          <w:rFonts w:ascii="Arial" w:hAnsi="Arial" w:cs="Arial"/>
        </w:rPr>
        <w:t>This waiver and release from liability agreement should be interpreted as a complete release and waiver to the maximum extent possible under</w:t>
      </w:r>
      <w:r w:rsidRPr="00613261">
        <w:rPr>
          <w:rFonts w:ascii="Arial" w:hAnsi="Arial" w:cs="Arial"/>
          <w:b/>
          <w:bCs/>
        </w:rPr>
        <w:t xml:space="preserve"> [THE APPLICABLE LAW/REGULATION WITHIN COUNTRY]</w:t>
      </w:r>
      <w:r w:rsidRPr="00613261">
        <w:rPr>
          <w:rFonts w:ascii="Arial" w:hAnsi="Arial" w:cs="Arial"/>
        </w:rPr>
        <w:t>.</w:t>
      </w:r>
    </w:p>
    <w:p w14:paraId="26E90939" w14:textId="77777777" w:rsidR="00D01668" w:rsidRDefault="00D01668" w:rsidP="00F766A8"/>
    <w:p w14:paraId="154C08DE" w14:textId="6259B7B2" w:rsidR="00F766A8" w:rsidRPr="00EE0110" w:rsidRDefault="00F766A8" w:rsidP="00F766A8">
      <w:pPr>
        <w:rPr>
          <w:rFonts w:ascii="Arial" w:hAnsi="Arial" w:cs="Arial"/>
        </w:rPr>
      </w:pPr>
      <w:r w:rsidRPr="00EE0110">
        <w:rPr>
          <w:rFonts w:ascii="Arial" w:hAnsi="Arial" w:cs="Arial"/>
        </w:rPr>
        <w:t>_________________________________________ _________________________</w:t>
      </w:r>
    </w:p>
    <w:p w14:paraId="3B767A21" w14:textId="76EEF3B1" w:rsidR="00F55DD6" w:rsidRPr="00304A40" w:rsidRDefault="00F766A8">
      <w:pPr>
        <w:rPr>
          <w:rFonts w:ascii="Arial" w:hAnsi="Arial" w:cs="Arial"/>
          <w:b/>
          <w:bCs/>
        </w:rPr>
      </w:pPr>
      <w:r w:rsidRPr="00EE0110">
        <w:rPr>
          <w:rFonts w:ascii="Arial" w:hAnsi="Arial" w:cs="Arial"/>
          <w:b/>
          <w:bCs/>
        </w:rPr>
        <w:t>Signature of Participant                                           Date</w:t>
      </w:r>
    </w:p>
    <w:p w14:paraId="7941B5E5" w14:textId="441CD4F2" w:rsidR="00517A24" w:rsidRDefault="00517A24" w:rsidP="00085037">
      <w:pPr>
        <w:rPr>
          <w:rFonts w:ascii="Arial" w:hAnsi="Arial" w:cs="Arial"/>
        </w:rPr>
      </w:pPr>
    </w:p>
    <w:p w14:paraId="2745C165" w14:textId="17717936" w:rsidR="0084518D" w:rsidRDefault="002C791E" w:rsidP="00085037">
      <w:pPr>
        <w:rPr>
          <w:rFonts w:ascii="Arial" w:hAnsi="Arial" w:cs="Arial"/>
        </w:rPr>
      </w:pPr>
      <w:r>
        <w:rPr>
          <w:rFonts w:ascii="Arial" w:hAnsi="Arial" w:cs="Arial"/>
        </w:rPr>
        <w:t xml:space="preserve">In </w:t>
      </w:r>
      <w:r w:rsidR="004F6C55">
        <w:rPr>
          <w:rFonts w:ascii="Arial" w:hAnsi="Arial" w:cs="Arial"/>
        </w:rPr>
        <w:t xml:space="preserve">signing this waiver and release form, I am confirming that </w:t>
      </w:r>
      <w:r w:rsidR="004D5380">
        <w:rPr>
          <w:rFonts w:ascii="Arial" w:hAnsi="Arial" w:cs="Arial"/>
        </w:rPr>
        <w:t>I have read and fully understand all of its contents</w:t>
      </w:r>
      <w:r w:rsidR="009A4D03">
        <w:rPr>
          <w:rFonts w:ascii="Arial" w:hAnsi="Arial" w:cs="Arial"/>
        </w:rPr>
        <w:t xml:space="preserve"> and stipulations, and that I agree to all of the provisions within.</w:t>
      </w:r>
      <w:r w:rsidR="00756DB0">
        <w:rPr>
          <w:rFonts w:ascii="Arial" w:hAnsi="Arial" w:cs="Arial"/>
        </w:rPr>
        <w:t xml:space="preserve"> I acknowledge that </w:t>
      </w:r>
      <w:r w:rsidR="00F03C98">
        <w:rPr>
          <w:rFonts w:ascii="Arial" w:hAnsi="Arial" w:cs="Arial"/>
        </w:rPr>
        <w:t xml:space="preserve">I am </w:t>
      </w:r>
      <w:r w:rsidR="000B4BCB" w:rsidRPr="000B4BCB">
        <w:rPr>
          <w:rFonts w:ascii="Arial" w:hAnsi="Arial" w:cs="Arial"/>
          <w:b/>
          <w:bCs/>
        </w:rPr>
        <w:t>[</w:t>
      </w:r>
      <w:r w:rsidR="00F03C98" w:rsidRPr="000B4BCB">
        <w:rPr>
          <w:rFonts w:ascii="Arial" w:hAnsi="Arial" w:cs="Arial"/>
          <w:b/>
          <w:bCs/>
        </w:rPr>
        <w:t>18</w:t>
      </w:r>
      <w:r w:rsidR="000B4BCB" w:rsidRPr="000B4BCB">
        <w:rPr>
          <w:rFonts w:ascii="Arial" w:hAnsi="Arial" w:cs="Arial"/>
          <w:b/>
          <w:bCs/>
        </w:rPr>
        <w:t>]</w:t>
      </w:r>
      <w:r w:rsidR="00F03C98">
        <w:rPr>
          <w:rFonts w:ascii="Arial" w:hAnsi="Arial" w:cs="Arial"/>
        </w:rPr>
        <w:t xml:space="preserve"> years of age or older, or that if I am under </w:t>
      </w:r>
      <w:r w:rsidR="000B4BCB" w:rsidRPr="000B4BCB">
        <w:rPr>
          <w:rFonts w:ascii="Arial" w:hAnsi="Arial" w:cs="Arial"/>
          <w:b/>
          <w:bCs/>
        </w:rPr>
        <w:t>[</w:t>
      </w:r>
      <w:r w:rsidR="00F03C98" w:rsidRPr="000B4BCB">
        <w:rPr>
          <w:rFonts w:ascii="Arial" w:hAnsi="Arial" w:cs="Arial"/>
          <w:b/>
          <w:bCs/>
        </w:rPr>
        <w:t>18</w:t>
      </w:r>
      <w:r w:rsidR="000B4BCB" w:rsidRPr="000B4BCB">
        <w:rPr>
          <w:rFonts w:ascii="Arial" w:hAnsi="Arial" w:cs="Arial"/>
          <w:b/>
          <w:bCs/>
        </w:rPr>
        <w:t>]</w:t>
      </w:r>
      <w:r w:rsidR="00F03C98">
        <w:rPr>
          <w:rFonts w:ascii="Arial" w:hAnsi="Arial" w:cs="Arial"/>
        </w:rPr>
        <w:t xml:space="preserve"> years of age</w:t>
      </w:r>
      <w:r w:rsidR="00A50850">
        <w:rPr>
          <w:rFonts w:ascii="Arial" w:hAnsi="Arial" w:cs="Arial"/>
        </w:rPr>
        <w:t>, my parent/legal guardian has read and understood</w:t>
      </w:r>
      <w:r w:rsidR="00436644">
        <w:rPr>
          <w:rFonts w:ascii="Arial" w:hAnsi="Arial" w:cs="Arial"/>
        </w:rPr>
        <w:t xml:space="preserve"> this document and all of its terms and conditions</w:t>
      </w:r>
      <w:r w:rsidR="00021BFA">
        <w:rPr>
          <w:rFonts w:ascii="Arial" w:hAnsi="Arial" w:cs="Arial"/>
        </w:rPr>
        <w:t xml:space="preserve">, and they have signed </w:t>
      </w:r>
      <w:r w:rsidR="00B859EA">
        <w:rPr>
          <w:rFonts w:ascii="Arial" w:hAnsi="Arial" w:cs="Arial"/>
        </w:rPr>
        <w:t>the form on my behalf.</w:t>
      </w:r>
      <w:r w:rsidR="00DA04F5">
        <w:rPr>
          <w:rFonts w:ascii="Arial" w:hAnsi="Arial" w:cs="Arial"/>
        </w:rPr>
        <w:t xml:space="preserve"> As part of my agreement with </w:t>
      </w:r>
      <w:r w:rsidR="008962E5" w:rsidRPr="008962E5">
        <w:rPr>
          <w:rFonts w:ascii="Arial" w:hAnsi="Arial" w:cs="Arial"/>
          <w:b/>
          <w:bCs/>
        </w:rPr>
        <w:t>[FACILITY/SPA NAME]</w:t>
      </w:r>
      <w:r w:rsidR="00953BEA" w:rsidRPr="00CF152A">
        <w:rPr>
          <w:rFonts w:ascii="Arial" w:hAnsi="Arial" w:cs="Arial"/>
        </w:rPr>
        <w:t>,</w:t>
      </w:r>
      <w:r w:rsidR="00953BEA">
        <w:rPr>
          <w:rFonts w:ascii="Arial" w:hAnsi="Arial" w:cs="Arial"/>
          <w:b/>
          <w:bCs/>
        </w:rPr>
        <w:t xml:space="preserve"> </w:t>
      </w:r>
      <w:r w:rsidR="00CF152A" w:rsidRPr="00CF152A">
        <w:rPr>
          <w:rFonts w:ascii="Arial" w:hAnsi="Arial" w:cs="Arial"/>
        </w:rPr>
        <w:t>I agree to answer</w:t>
      </w:r>
      <w:r w:rsidR="00CF152A">
        <w:rPr>
          <w:rFonts w:ascii="Arial" w:hAnsi="Arial" w:cs="Arial"/>
        </w:rPr>
        <w:t xml:space="preserve"> </w:t>
      </w:r>
      <w:r w:rsidR="000C69AB">
        <w:rPr>
          <w:rFonts w:ascii="Arial" w:hAnsi="Arial" w:cs="Arial"/>
        </w:rPr>
        <w:t>all questions truthfully and completely</w:t>
      </w:r>
      <w:r w:rsidR="00293DEE">
        <w:rPr>
          <w:rFonts w:ascii="Arial" w:hAnsi="Arial" w:cs="Arial"/>
        </w:rPr>
        <w:t>, particularly those questions pertaining</w:t>
      </w:r>
      <w:r w:rsidR="004C0F1D">
        <w:rPr>
          <w:rFonts w:ascii="Arial" w:hAnsi="Arial" w:cs="Arial"/>
        </w:rPr>
        <w:t xml:space="preserve"> to my health and physical/medical condition.</w:t>
      </w:r>
    </w:p>
    <w:p w14:paraId="51F97B19" w14:textId="77777777" w:rsidR="005342A2" w:rsidRDefault="005342A2" w:rsidP="0084518D">
      <w:pPr>
        <w:rPr>
          <w:rFonts w:ascii="Arial" w:hAnsi="Arial" w:cs="Arial"/>
          <w:b/>
          <w:bCs/>
        </w:rPr>
      </w:pPr>
    </w:p>
    <w:p w14:paraId="62188333" w14:textId="77777777" w:rsidR="002D089B" w:rsidRPr="00EF1459" w:rsidRDefault="002D089B" w:rsidP="002D089B">
      <w:pPr>
        <w:rPr>
          <w:rFonts w:ascii="Arial" w:hAnsi="Arial" w:cs="Arial"/>
          <w:b/>
          <w:bCs/>
        </w:rPr>
      </w:pPr>
      <w:r w:rsidRPr="00EF1459">
        <w:rPr>
          <w:rFonts w:ascii="Arial" w:hAnsi="Arial" w:cs="Arial"/>
          <w:b/>
          <w:bCs/>
        </w:rPr>
        <w:lastRenderedPageBreak/>
        <w:t>Full Name:</w:t>
      </w:r>
    </w:p>
    <w:p w14:paraId="616E37E8" w14:textId="77777777" w:rsidR="002D089B" w:rsidRDefault="002D089B" w:rsidP="002D089B">
      <w:pPr>
        <w:rPr>
          <w:rFonts w:ascii="Arial" w:hAnsi="Arial" w:cs="Arial"/>
          <w:b/>
          <w:bCs/>
        </w:rPr>
      </w:pPr>
      <w:r>
        <w:rPr>
          <w:rFonts w:ascii="Arial" w:hAnsi="Arial" w:cs="Arial"/>
          <w:b/>
          <w:bCs/>
        </w:rPr>
        <w:t>Signature:</w:t>
      </w:r>
    </w:p>
    <w:p w14:paraId="3744683F" w14:textId="456E5061" w:rsidR="005342A2" w:rsidRDefault="002D089B" w:rsidP="002D089B">
      <w:pPr>
        <w:rPr>
          <w:rFonts w:ascii="Arial" w:hAnsi="Arial" w:cs="Arial"/>
          <w:b/>
          <w:bCs/>
        </w:rPr>
      </w:pPr>
      <w:r w:rsidRPr="00EF1459">
        <w:rPr>
          <w:rFonts w:ascii="Arial" w:hAnsi="Arial" w:cs="Arial"/>
          <w:b/>
          <w:bCs/>
        </w:rPr>
        <w:t>Date:</w:t>
      </w:r>
    </w:p>
    <w:p w14:paraId="3BC45D62" w14:textId="77777777" w:rsidR="005342A2" w:rsidRDefault="005342A2" w:rsidP="0084518D">
      <w:pPr>
        <w:rPr>
          <w:rFonts w:ascii="Arial" w:hAnsi="Arial" w:cs="Arial"/>
          <w:b/>
          <w:bCs/>
        </w:rPr>
      </w:pPr>
    </w:p>
    <w:p w14:paraId="63808B6D" w14:textId="33BC2EEB" w:rsidR="000421D6" w:rsidRPr="005342A2" w:rsidRDefault="007B0894" w:rsidP="000421D6">
      <w:pPr>
        <w:rPr>
          <w:rFonts w:ascii="Arial" w:hAnsi="Arial" w:cs="Arial"/>
        </w:rPr>
      </w:pPr>
      <w:r>
        <w:rPr>
          <w:rFonts w:ascii="Arial" w:hAnsi="Arial" w:cs="Arial"/>
          <w:b/>
          <w:bCs/>
        </w:rPr>
        <w:t>For participants/customers who are under the age of [18]</w:t>
      </w:r>
      <w:r w:rsidR="00F15DFC">
        <w:rPr>
          <w:rFonts w:ascii="Arial" w:hAnsi="Arial" w:cs="Arial"/>
          <w:b/>
          <w:bCs/>
        </w:rPr>
        <w:t xml:space="preserve">, your parent/guardian </w:t>
      </w:r>
      <w:r w:rsidR="00B979A0">
        <w:rPr>
          <w:rFonts w:ascii="Arial" w:hAnsi="Arial" w:cs="Arial"/>
          <w:b/>
          <w:bCs/>
        </w:rPr>
        <w:t>must sign the below undertaking on your behalf:</w:t>
      </w:r>
    </w:p>
    <w:p w14:paraId="1BC32826" w14:textId="77777777" w:rsidR="00C74029" w:rsidRPr="00C74029" w:rsidRDefault="00C74029" w:rsidP="00C74029">
      <w:pPr>
        <w:rPr>
          <w:rFonts w:ascii="Arial" w:hAnsi="Arial" w:cs="Arial"/>
        </w:rPr>
      </w:pPr>
      <w:r w:rsidRPr="00C74029">
        <w:rPr>
          <w:rFonts w:ascii="Arial" w:hAnsi="Arial" w:cs="Arial"/>
        </w:rPr>
        <w:t xml:space="preserve">I, </w:t>
      </w:r>
      <w:r w:rsidRPr="00C74029">
        <w:rPr>
          <w:rFonts w:ascii="Arial" w:hAnsi="Arial" w:cs="Arial"/>
          <w:b/>
          <w:bCs/>
        </w:rPr>
        <w:t>[FULL NAME]</w:t>
      </w:r>
      <w:r w:rsidRPr="00C74029">
        <w:rPr>
          <w:rFonts w:ascii="Arial" w:hAnsi="Arial" w:cs="Arial"/>
        </w:rPr>
        <w:t xml:space="preserve">, being the legal parent/guardian of </w:t>
      </w:r>
      <w:r w:rsidRPr="00C74029">
        <w:rPr>
          <w:rFonts w:ascii="Arial" w:hAnsi="Arial" w:cs="Arial"/>
          <w:b/>
          <w:bCs/>
        </w:rPr>
        <w:t>[MINOR’S FULL NAME]</w:t>
      </w:r>
      <w:r w:rsidRPr="00C74029">
        <w:rPr>
          <w:rFonts w:ascii="Arial" w:hAnsi="Arial" w:cs="Arial"/>
        </w:rPr>
        <w:t xml:space="preserve">, confirm that I have read this waiver and release form in its entirety and have made every effort to ensure that I understand the activity/treatment that </w:t>
      </w:r>
      <w:r w:rsidRPr="00C74029">
        <w:rPr>
          <w:rFonts w:ascii="Arial" w:hAnsi="Arial" w:cs="Arial"/>
          <w:b/>
          <w:bCs/>
        </w:rPr>
        <w:t>[HE/SHE]</w:t>
      </w:r>
      <w:r w:rsidRPr="00C74029">
        <w:rPr>
          <w:rFonts w:ascii="Arial" w:hAnsi="Arial" w:cs="Arial"/>
        </w:rPr>
        <w:t xml:space="preserve"> is participating in. I hereby consent to </w:t>
      </w:r>
      <w:r w:rsidRPr="00C74029">
        <w:rPr>
          <w:rFonts w:ascii="Arial" w:hAnsi="Arial" w:cs="Arial"/>
          <w:b/>
          <w:bCs/>
        </w:rPr>
        <w:t>[HIM/HER]</w:t>
      </w:r>
      <w:r w:rsidRPr="00C74029">
        <w:rPr>
          <w:rFonts w:ascii="Arial" w:hAnsi="Arial" w:cs="Arial"/>
        </w:rPr>
        <w:t xml:space="preserve"> participating in this activity/treatment and I acknowledge that however unlikely, it is possible that </w:t>
      </w:r>
      <w:r w:rsidRPr="00C74029">
        <w:rPr>
          <w:rFonts w:ascii="Arial" w:hAnsi="Arial" w:cs="Arial"/>
          <w:b/>
          <w:bCs/>
        </w:rPr>
        <w:t>[HE/SHE]</w:t>
      </w:r>
      <w:r w:rsidRPr="00C74029">
        <w:rPr>
          <w:rFonts w:ascii="Arial" w:hAnsi="Arial" w:cs="Arial"/>
        </w:rPr>
        <w:t xml:space="preserve"> may experience an adverse reaction to this treatment/activity, and that there exists a risk of injury, illness, property damage, disability and even death. </w:t>
      </w:r>
    </w:p>
    <w:p w14:paraId="080469D0" w14:textId="566B8CDA" w:rsidR="00AA309E" w:rsidRPr="00C74029" w:rsidRDefault="00C74029" w:rsidP="00C74029">
      <w:pPr>
        <w:rPr>
          <w:rFonts w:ascii="Arial" w:hAnsi="Arial" w:cs="Arial"/>
        </w:rPr>
      </w:pPr>
      <w:r w:rsidRPr="00C74029">
        <w:rPr>
          <w:rFonts w:ascii="Arial" w:hAnsi="Arial" w:cs="Arial"/>
        </w:rPr>
        <w:t xml:space="preserve">I agree that in the event of any such accident or occurrence, </w:t>
      </w:r>
      <w:r w:rsidRPr="00C74029">
        <w:rPr>
          <w:rFonts w:ascii="Arial" w:hAnsi="Arial" w:cs="Arial"/>
          <w:b/>
          <w:bCs/>
        </w:rPr>
        <w:t>[FACILITY/SPA NAME]</w:t>
      </w:r>
      <w:r w:rsidRPr="00C74029">
        <w:rPr>
          <w:rFonts w:ascii="Arial" w:hAnsi="Arial" w:cs="Arial"/>
        </w:rPr>
        <w:t xml:space="preserve">, the organisation, its staff, contractors and managers will not be held liable whatsoever, with the only exception being any rights that arise as per the </w:t>
      </w:r>
      <w:r w:rsidRPr="00C74029">
        <w:rPr>
          <w:rFonts w:ascii="Arial" w:hAnsi="Arial" w:cs="Arial"/>
          <w:b/>
          <w:bCs/>
          <w:i/>
          <w:iCs/>
        </w:rPr>
        <w:t>[Competition and Consumer Act 2010]</w:t>
      </w:r>
      <w:r w:rsidRPr="00C74029">
        <w:rPr>
          <w:rFonts w:ascii="Arial" w:hAnsi="Arial" w:cs="Arial"/>
        </w:rPr>
        <w:t>.</w:t>
      </w:r>
    </w:p>
    <w:p w14:paraId="4432DA43" w14:textId="77777777" w:rsidR="000421D6" w:rsidRPr="000421D6" w:rsidRDefault="000421D6" w:rsidP="000421D6">
      <w:pPr>
        <w:rPr>
          <w:rFonts w:ascii="Arial" w:hAnsi="Arial" w:cs="Arial"/>
          <w:b/>
          <w:bCs/>
        </w:rPr>
      </w:pPr>
    </w:p>
    <w:p w14:paraId="50119874" w14:textId="77777777" w:rsidR="005340C3" w:rsidRDefault="005340C3"/>
    <w:sectPr w:rsidR="005340C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8A628" w14:textId="77777777" w:rsidR="007560DB" w:rsidRDefault="007560DB" w:rsidP="004852DD">
      <w:pPr>
        <w:spacing w:after="0" w:line="240" w:lineRule="auto"/>
      </w:pPr>
      <w:r>
        <w:separator/>
      </w:r>
    </w:p>
  </w:endnote>
  <w:endnote w:type="continuationSeparator" w:id="0">
    <w:p w14:paraId="3C9797BB" w14:textId="77777777" w:rsidR="007560DB" w:rsidRDefault="007560DB" w:rsidP="00485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2048481"/>
      <w:docPartObj>
        <w:docPartGallery w:val="Page Numbers (Bottom of Page)"/>
        <w:docPartUnique/>
      </w:docPartObj>
    </w:sdtPr>
    <w:sdtEndPr>
      <w:rPr>
        <w:noProof/>
      </w:rPr>
    </w:sdtEndPr>
    <w:sdtContent>
      <w:p w14:paraId="77880453" w14:textId="7B414298" w:rsidR="004852DD" w:rsidRDefault="004852DD">
        <w:pPr>
          <w:pStyle w:val="Footer"/>
        </w:pPr>
        <w:r>
          <w:fldChar w:fldCharType="begin"/>
        </w:r>
        <w:r>
          <w:instrText xml:space="preserve"> PAGE   \* MERGEFORMAT </w:instrText>
        </w:r>
        <w:r>
          <w:fldChar w:fldCharType="separate"/>
        </w:r>
        <w:r>
          <w:rPr>
            <w:noProof/>
          </w:rPr>
          <w:t>2</w:t>
        </w:r>
        <w:r>
          <w:rPr>
            <w:noProof/>
          </w:rPr>
          <w:fldChar w:fldCharType="end"/>
        </w:r>
      </w:p>
    </w:sdtContent>
  </w:sdt>
  <w:p w14:paraId="64229C46" w14:textId="77777777" w:rsidR="004852DD" w:rsidRDefault="00485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193F5" w14:textId="77777777" w:rsidR="007560DB" w:rsidRDefault="007560DB" w:rsidP="004852DD">
      <w:pPr>
        <w:spacing w:after="0" w:line="240" w:lineRule="auto"/>
      </w:pPr>
      <w:r>
        <w:separator/>
      </w:r>
    </w:p>
  </w:footnote>
  <w:footnote w:type="continuationSeparator" w:id="0">
    <w:p w14:paraId="1950463F" w14:textId="77777777" w:rsidR="007560DB" w:rsidRDefault="007560DB" w:rsidP="00485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F5E4D"/>
    <w:multiLevelType w:val="hybridMultilevel"/>
    <w:tmpl w:val="87A2B6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5A16D6"/>
    <w:multiLevelType w:val="hybridMultilevel"/>
    <w:tmpl w:val="43D6D4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9A187A"/>
    <w:multiLevelType w:val="hybridMultilevel"/>
    <w:tmpl w:val="7B282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AA3FDB"/>
    <w:multiLevelType w:val="hybridMultilevel"/>
    <w:tmpl w:val="4600D1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4492238">
    <w:abstractNumId w:val="2"/>
  </w:num>
  <w:num w:numId="2" w16cid:durableId="1489403158">
    <w:abstractNumId w:val="1"/>
  </w:num>
  <w:num w:numId="3" w16cid:durableId="797378217">
    <w:abstractNumId w:val="0"/>
  </w:num>
  <w:num w:numId="4" w16cid:durableId="1694265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tzQzMbYwNDY0M7FU0lEKTi0uzszPAykwqgUA1C7rPSwAAAA="/>
  </w:docVars>
  <w:rsids>
    <w:rsidRoot w:val="00760DE6"/>
    <w:rsid w:val="00020520"/>
    <w:rsid w:val="00021BFA"/>
    <w:rsid w:val="00035B5B"/>
    <w:rsid w:val="000421D6"/>
    <w:rsid w:val="000446A2"/>
    <w:rsid w:val="0005256B"/>
    <w:rsid w:val="000643A9"/>
    <w:rsid w:val="00064D3A"/>
    <w:rsid w:val="00066081"/>
    <w:rsid w:val="000670EB"/>
    <w:rsid w:val="0006797C"/>
    <w:rsid w:val="000710C7"/>
    <w:rsid w:val="00076B7E"/>
    <w:rsid w:val="0008295E"/>
    <w:rsid w:val="00085037"/>
    <w:rsid w:val="000961C5"/>
    <w:rsid w:val="000B358A"/>
    <w:rsid w:val="000B4BCB"/>
    <w:rsid w:val="000C0651"/>
    <w:rsid w:val="000C3A10"/>
    <w:rsid w:val="000C69AB"/>
    <w:rsid w:val="000E76C5"/>
    <w:rsid w:val="000F2073"/>
    <w:rsid w:val="001039FB"/>
    <w:rsid w:val="00104748"/>
    <w:rsid w:val="001072B1"/>
    <w:rsid w:val="00111C6A"/>
    <w:rsid w:val="00112454"/>
    <w:rsid w:val="001205B4"/>
    <w:rsid w:val="0012359C"/>
    <w:rsid w:val="0013124C"/>
    <w:rsid w:val="00132192"/>
    <w:rsid w:val="00137C04"/>
    <w:rsid w:val="00141D71"/>
    <w:rsid w:val="00155BB6"/>
    <w:rsid w:val="00163428"/>
    <w:rsid w:val="00163F85"/>
    <w:rsid w:val="00166908"/>
    <w:rsid w:val="00166BE1"/>
    <w:rsid w:val="00177866"/>
    <w:rsid w:val="00182DE3"/>
    <w:rsid w:val="00184ECA"/>
    <w:rsid w:val="00186B16"/>
    <w:rsid w:val="001948CF"/>
    <w:rsid w:val="00197545"/>
    <w:rsid w:val="001A0876"/>
    <w:rsid w:val="001C1A9C"/>
    <w:rsid w:val="001C60FE"/>
    <w:rsid w:val="001C7C9E"/>
    <w:rsid w:val="001D6D21"/>
    <w:rsid w:val="001F13C0"/>
    <w:rsid w:val="001F24D0"/>
    <w:rsid w:val="001F547D"/>
    <w:rsid w:val="002031B4"/>
    <w:rsid w:val="00213986"/>
    <w:rsid w:val="00214473"/>
    <w:rsid w:val="002240C7"/>
    <w:rsid w:val="0024405E"/>
    <w:rsid w:val="002466F3"/>
    <w:rsid w:val="0027147D"/>
    <w:rsid w:val="002733D6"/>
    <w:rsid w:val="002750A8"/>
    <w:rsid w:val="00281760"/>
    <w:rsid w:val="00293DEE"/>
    <w:rsid w:val="00294CD5"/>
    <w:rsid w:val="002C791E"/>
    <w:rsid w:val="002D089B"/>
    <w:rsid w:val="002D71E0"/>
    <w:rsid w:val="002E214D"/>
    <w:rsid w:val="002E6086"/>
    <w:rsid w:val="002F1A5F"/>
    <w:rsid w:val="00300B04"/>
    <w:rsid w:val="00304A40"/>
    <w:rsid w:val="00330B73"/>
    <w:rsid w:val="003368D0"/>
    <w:rsid w:val="00336C48"/>
    <w:rsid w:val="00354BE7"/>
    <w:rsid w:val="00362EBF"/>
    <w:rsid w:val="00365166"/>
    <w:rsid w:val="00367512"/>
    <w:rsid w:val="00392B1D"/>
    <w:rsid w:val="0039363C"/>
    <w:rsid w:val="003A1CD4"/>
    <w:rsid w:val="003A2497"/>
    <w:rsid w:val="003A6382"/>
    <w:rsid w:val="003B4E79"/>
    <w:rsid w:val="003C3A64"/>
    <w:rsid w:val="003E16D5"/>
    <w:rsid w:val="00402401"/>
    <w:rsid w:val="004066FF"/>
    <w:rsid w:val="00407BEF"/>
    <w:rsid w:val="0041485C"/>
    <w:rsid w:val="0041570A"/>
    <w:rsid w:val="0041717F"/>
    <w:rsid w:val="00427421"/>
    <w:rsid w:val="00431C78"/>
    <w:rsid w:val="004325D1"/>
    <w:rsid w:val="00436644"/>
    <w:rsid w:val="00463222"/>
    <w:rsid w:val="00464609"/>
    <w:rsid w:val="0046601F"/>
    <w:rsid w:val="004663FF"/>
    <w:rsid w:val="004817C3"/>
    <w:rsid w:val="004831DD"/>
    <w:rsid w:val="004852DD"/>
    <w:rsid w:val="00490580"/>
    <w:rsid w:val="00496665"/>
    <w:rsid w:val="004B2127"/>
    <w:rsid w:val="004B55E8"/>
    <w:rsid w:val="004C0F1D"/>
    <w:rsid w:val="004C2B63"/>
    <w:rsid w:val="004C37DB"/>
    <w:rsid w:val="004D5380"/>
    <w:rsid w:val="004F6C55"/>
    <w:rsid w:val="004F7F1E"/>
    <w:rsid w:val="00517A24"/>
    <w:rsid w:val="005202BA"/>
    <w:rsid w:val="005340C3"/>
    <w:rsid w:val="005342A2"/>
    <w:rsid w:val="005B7B3D"/>
    <w:rsid w:val="005C66C2"/>
    <w:rsid w:val="005E2591"/>
    <w:rsid w:val="00613261"/>
    <w:rsid w:val="00642030"/>
    <w:rsid w:val="00647C95"/>
    <w:rsid w:val="00672ACF"/>
    <w:rsid w:val="006779D0"/>
    <w:rsid w:val="00686F59"/>
    <w:rsid w:val="006952C2"/>
    <w:rsid w:val="006A4BAA"/>
    <w:rsid w:val="006A7F78"/>
    <w:rsid w:val="006C1C41"/>
    <w:rsid w:val="006C2730"/>
    <w:rsid w:val="006D0C86"/>
    <w:rsid w:val="006E38E9"/>
    <w:rsid w:val="006F5750"/>
    <w:rsid w:val="00700762"/>
    <w:rsid w:val="00704567"/>
    <w:rsid w:val="007426A1"/>
    <w:rsid w:val="007430EE"/>
    <w:rsid w:val="00750B41"/>
    <w:rsid w:val="00755309"/>
    <w:rsid w:val="007560DB"/>
    <w:rsid w:val="00756DB0"/>
    <w:rsid w:val="0075736A"/>
    <w:rsid w:val="007574F4"/>
    <w:rsid w:val="00760DE6"/>
    <w:rsid w:val="00770756"/>
    <w:rsid w:val="007A4496"/>
    <w:rsid w:val="007A5885"/>
    <w:rsid w:val="007B06C0"/>
    <w:rsid w:val="007B0894"/>
    <w:rsid w:val="007C3522"/>
    <w:rsid w:val="007C60D3"/>
    <w:rsid w:val="007E2788"/>
    <w:rsid w:val="007E3204"/>
    <w:rsid w:val="007F59F4"/>
    <w:rsid w:val="00803097"/>
    <w:rsid w:val="00831A8C"/>
    <w:rsid w:val="0084518D"/>
    <w:rsid w:val="00847856"/>
    <w:rsid w:val="008641C5"/>
    <w:rsid w:val="00872D39"/>
    <w:rsid w:val="00892B50"/>
    <w:rsid w:val="008962E5"/>
    <w:rsid w:val="008E0FD1"/>
    <w:rsid w:val="008F227A"/>
    <w:rsid w:val="008F3D56"/>
    <w:rsid w:val="009035F3"/>
    <w:rsid w:val="00903924"/>
    <w:rsid w:val="00907E16"/>
    <w:rsid w:val="00910A4C"/>
    <w:rsid w:val="00913CCE"/>
    <w:rsid w:val="0093519C"/>
    <w:rsid w:val="00945CA9"/>
    <w:rsid w:val="00953BEA"/>
    <w:rsid w:val="009569D8"/>
    <w:rsid w:val="00961230"/>
    <w:rsid w:val="00980888"/>
    <w:rsid w:val="00992B95"/>
    <w:rsid w:val="009949F9"/>
    <w:rsid w:val="009A4D03"/>
    <w:rsid w:val="009B069F"/>
    <w:rsid w:val="009B24FF"/>
    <w:rsid w:val="009B5DB5"/>
    <w:rsid w:val="009C29FE"/>
    <w:rsid w:val="009C5164"/>
    <w:rsid w:val="009C55DC"/>
    <w:rsid w:val="009E37EC"/>
    <w:rsid w:val="009E55A7"/>
    <w:rsid w:val="009F1D94"/>
    <w:rsid w:val="00A339FE"/>
    <w:rsid w:val="00A42095"/>
    <w:rsid w:val="00A4420A"/>
    <w:rsid w:val="00A44E6E"/>
    <w:rsid w:val="00A50850"/>
    <w:rsid w:val="00A66CBA"/>
    <w:rsid w:val="00A678FF"/>
    <w:rsid w:val="00A90138"/>
    <w:rsid w:val="00A94EA7"/>
    <w:rsid w:val="00AA309E"/>
    <w:rsid w:val="00AB14BA"/>
    <w:rsid w:val="00AB405F"/>
    <w:rsid w:val="00AD3E64"/>
    <w:rsid w:val="00AD4198"/>
    <w:rsid w:val="00AE5295"/>
    <w:rsid w:val="00AF0272"/>
    <w:rsid w:val="00B11EFD"/>
    <w:rsid w:val="00B32C87"/>
    <w:rsid w:val="00B33AB5"/>
    <w:rsid w:val="00B447AA"/>
    <w:rsid w:val="00B47229"/>
    <w:rsid w:val="00B61B1D"/>
    <w:rsid w:val="00B72CD8"/>
    <w:rsid w:val="00B817C3"/>
    <w:rsid w:val="00B859EA"/>
    <w:rsid w:val="00B9357A"/>
    <w:rsid w:val="00B95779"/>
    <w:rsid w:val="00B96C01"/>
    <w:rsid w:val="00B979A0"/>
    <w:rsid w:val="00BC1830"/>
    <w:rsid w:val="00BC3015"/>
    <w:rsid w:val="00BE0B32"/>
    <w:rsid w:val="00BE1E31"/>
    <w:rsid w:val="00BE6563"/>
    <w:rsid w:val="00C01301"/>
    <w:rsid w:val="00C04586"/>
    <w:rsid w:val="00C060BE"/>
    <w:rsid w:val="00C114B5"/>
    <w:rsid w:val="00C2728C"/>
    <w:rsid w:val="00C31E05"/>
    <w:rsid w:val="00C52F6B"/>
    <w:rsid w:val="00C535AD"/>
    <w:rsid w:val="00C54B19"/>
    <w:rsid w:val="00C63F6F"/>
    <w:rsid w:val="00C67D92"/>
    <w:rsid w:val="00C74029"/>
    <w:rsid w:val="00C81684"/>
    <w:rsid w:val="00CA7278"/>
    <w:rsid w:val="00CB4404"/>
    <w:rsid w:val="00CB492B"/>
    <w:rsid w:val="00CC153A"/>
    <w:rsid w:val="00CC1583"/>
    <w:rsid w:val="00CD06C5"/>
    <w:rsid w:val="00CD607F"/>
    <w:rsid w:val="00CF152A"/>
    <w:rsid w:val="00CF4B73"/>
    <w:rsid w:val="00D01668"/>
    <w:rsid w:val="00D04BE8"/>
    <w:rsid w:val="00D44FFE"/>
    <w:rsid w:val="00D55C99"/>
    <w:rsid w:val="00D662ED"/>
    <w:rsid w:val="00D92036"/>
    <w:rsid w:val="00D93DC0"/>
    <w:rsid w:val="00DA04F5"/>
    <w:rsid w:val="00DA6629"/>
    <w:rsid w:val="00DE5977"/>
    <w:rsid w:val="00DE6B85"/>
    <w:rsid w:val="00DF77EA"/>
    <w:rsid w:val="00E03643"/>
    <w:rsid w:val="00E159AB"/>
    <w:rsid w:val="00E17037"/>
    <w:rsid w:val="00E17444"/>
    <w:rsid w:val="00E2123A"/>
    <w:rsid w:val="00E22847"/>
    <w:rsid w:val="00E25499"/>
    <w:rsid w:val="00E36BD8"/>
    <w:rsid w:val="00E50661"/>
    <w:rsid w:val="00E72858"/>
    <w:rsid w:val="00E81F8C"/>
    <w:rsid w:val="00E82497"/>
    <w:rsid w:val="00E85BEC"/>
    <w:rsid w:val="00EB1055"/>
    <w:rsid w:val="00EB6FB0"/>
    <w:rsid w:val="00EC1D26"/>
    <w:rsid w:val="00EC6C58"/>
    <w:rsid w:val="00ED1F5C"/>
    <w:rsid w:val="00EE0110"/>
    <w:rsid w:val="00EE0766"/>
    <w:rsid w:val="00EE2F2F"/>
    <w:rsid w:val="00EF1459"/>
    <w:rsid w:val="00F03C98"/>
    <w:rsid w:val="00F06C12"/>
    <w:rsid w:val="00F15DFC"/>
    <w:rsid w:val="00F17578"/>
    <w:rsid w:val="00F55DD6"/>
    <w:rsid w:val="00F61829"/>
    <w:rsid w:val="00F61A2A"/>
    <w:rsid w:val="00F707F7"/>
    <w:rsid w:val="00F71816"/>
    <w:rsid w:val="00F724C6"/>
    <w:rsid w:val="00F72A4A"/>
    <w:rsid w:val="00F763D9"/>
    <w:rsid w:val="00F766A8"/>
    <w:rsid w:val="00F8191F"/>
    <w:rsid w:val="00F8349D"/>
    <w:rsid w:val="00FA0972"/>
    <w:rsid w:val="00FA26BC"/>
    <w:rsid w:val="00FB6D25"/>
    <w:rsid w:val="00FF44E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B5020"/>
  <w15:chartTrackingRefBased/>
  <w15:docId w15:val="{2D9B5A2F-54D3-4DE4-AC2F-E10A17BC0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DE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5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2DD"/>
  </w:style>
  <w:style w:type="paragraph" w:styleId="Footer">
    <w:name w:val="footer"/>
    <w:basedOn w:val="Normal"/>
    <w:link w:val="FooterChar"/>
    <w:uiPriority w:val="99"/>
    <w:unhideWhenUsed/>
    <w:rsid w:val="00485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2DD"/>
  </w:style>
  <w:style w:type="paragraph" w:styleId="BalloonText">
    <w:name w:val="Balloon Text"/>
    <w:basedOn w:val="Normal"/>
    <w:link w:val="BalloonTextChar"/>
    <w:uiPriority w:val="99"/>
    <w:semiHidden/>
    <w:unhideWhenUsed/>
    <w:rsid w:val="003675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512"/>
    <w:rPr>
      <w:rFonts w:ascii="Segoe UI" w:hAnsi="Segoe UI" w:cs="Segoe UI"/>
      <w:sz w:val="18"/>
      <w:szCs w:val="18"/>
    </w:rPr>
  </w:style>
  <w:style w:type="character" w:styleId="CommentReference">
    <w:name w:val="annotation reference"/>
    <w:basedOn w:val="DefaultParagraphFont"/>
    <w:uiPriority w:val="99"/>
    <w:semiHidden/>
    <w:unhideWhenUsed/>
    <w:rsid w:val="00367512"/>
    <w:rPr>
      <w:sz w:val="16"/>
      <w:szCs w:val="16"/>
    </w:rPr>
  </w:style>
  <w:style w:type="paragraph" w:styleId="CommentText">
    <w:name w:val="annotation text"/>
    <w:basedOn w:val="Normal"/>
    <w:link w:val="CommentTextChar"/>
    <w:uiPriority w:val="99"/>
    <w:semiHidden/>
    <w:unhideWhenUsed/>
    <w:rsid w:val="00367512"/>
    <w:pPr>
      <w:spacing w:line="240" w:lineRule="auto"/>
    </w:pPr>
    <w:rPr>
      <w:sz w:val="20"/>
      <w:szCs w:val="20"/>
    </w:rPr>
  </w:style>
  <w:style w:type="character" w:customStyle="1" w:styleId="CommentTextChar">
    <w:name w:val="Comment Text Char"/>
    <w:basedOn w:val="DefaultParagraphFont"/>
    <w:link w:val="CommentText"/>
    <w:uiPriority w:val="99"/>
    <w:semiHidden/>
    <w:rsid w:val="00367512"/>
    <w:rPr>
      <w:sz w:val="20"/>
      <w:szCs w:val="20"/>
    </w:rPr>
  </w:style>
  <w:style w:type="paragraph" w:styleId="CommentSubject">
    <w:name w:val="annotation subject"/>
    <w:basedOn w:val="CommentText"/>
    <w:next w:val="CommentText"/>
    <w:link w:val="CommentSubjectChar"/>
    <w:uiPriority w:val="99"/>
    <w:semiHidden/>
    <w:unhideWhenUsed/>
    <w:rsid w:val="00367512"/>
    <w:rPr>
      <w:b/>
      <w:bCs/>
    </w:rPr>
  </w:style>
  <w:style w:type="character" w:customStyle="1" w:styleId="CommentSubjectChar">
    <w:name w:val="Comment Subject Char"/>
    <w:basedOn w:val="CommentTextChar"/>
    <w:link w:val="CommentSubject"/>
    <w:uiPriority w:val="99"/>
    <w:semiHidden/>
    <w:rsid w:val="00367512"/>
    <w:rPr>
      <w:b/>
      <w:bCs/>
      <w:sz w:val="20"/>
      <w:szCs w:val="20"/>
    </w:rPr>
  </w:style>
  <w:style w:type="paragraph" w:styleId="ListParagraph">
    <w:name w:val="List Paragraph"/>
    <w:basedOn w:val="Normal"/>
    <w:uiPriority w:val="34"/>
    <w:qFormat/>
    <w:rsid w:val="00AD4198"/>
    <w:pPr>
      <w:ind w:left="720"/>
      <w:contextualSpacing/>
    </w:pPr>
  </w:style>
  <w:style w:type="paragraph" w:styleId="Revision">
    <w:name w:val="Revision"/>
    <w:hidden/>
    <w:uiPriority w:val="99"/>
    <w:semiHidden/>
    <w:rsid w:val="00AD41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17222-D39A-48F8-AAC8-C1089BFE9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7</Pages>
  <Words>2453</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dc:creator>
  <cp:keywords/>
  <dc:description/>
  <cp:lastModifiedBy>Carl Blanchard</cp:lastModifiedBy>
  <cp:revision>13</cp:revision>
  <cp:lastPrinted>2020-09-22T13:02:00Z</cp:lastPrinted>
  <dcterms:created xsi:type="dcterms:W3CDTF">2020-09-22T13:20:00Z</dcterms:created>
  <dcterms:modified xsi:type="dcterms:W3CDTF">2025-02-04T21:03:00Z</dcterms:modified>
</cp:coreProperties>
</file>